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7439D9" w14:textId="77777777" w:rsidR="008D5BF6" w:rsidRPr="003D4E36" w:rsidRDefault="008D5BF6" w:rsidP="00FE245C">
      <w:pPr>
        <w:spacing w:line="300" w:lineRule="auto"/>
        <w:rPr>
          <w:szCs w:val="22"/>
        </w:rPr>
      </w:pPr>
    </w:p>
    <w:p w14:paraId="31DC05BC" w14:textId="77777777" w:rsidR="008D5BF6" w:rsidRPr="004B3EAD" w:rsidRDefault="008D5BF6" w:rsidP="008D5BF6">
      <w:pPr>
        <w:ind w:left="1260" w:hanging="1260"/>
        <w:jc w:val="center"/>
        <w:outlineLvl w:val="0"/>
        <w:rPr>
          <w:b/>
          <w:caps/>
          <w:sz w:val="24"/>
        </w:rPr>
      </w:pPr>
      <w:bookmarkStart w:id="0" w:name="_GoBack"/>
      <w:bookmarkEnd w:id="0"/>
      <w:r w:rsidRPr="004B3EAD">
        <w:rPr>
          <w:b/>
          <w:caps/>
          <w:sz w:val="24"/>
        </w:rPr>
        <w:t xml:space="preserve">Seznam vědeckých A odborných prací </w:t>
      </w:r>
    </w:p>
    <w:p w14:paraId="60D4D736" w14:textId="77777777" w:rsidR="003B6587" w:rsidRDefault="003B6587" w:rsidP="008D5BF6">
      <w:pPr>
        <w:spacing w:before="120"/>
        <w:outlineLvl w:val="0"/>
        <w:rPr>
          <w:b/>
          <w:szCs w:val="22"/>
        </w:rPr>
      </w:pPr>
    </w:p>
    <w:p w14:paraId="60510B41" w14:textId="77777777" w:rsidR="008D5BF6" w:rsidRPr="00094E42" w:rsidRDefault="008D5BF6" w:rsidP="008D5BF6">
      <w:pPr>
        <w:spacing w:before="120"/>
        <w:outlineLvl w:val="0"/>
        <w:rPr>
          <w:szCs w:val="22"/>
        </w:rPr>
      </w:pPr>
      <w:r w:rsidRPr="00F376C4">
        <w:rPr>
          <w:b/>
          <w:szCs w:val="22"/>
        </w:rPr>
        <w:t>Jméno</w:t>
      </w:r>
      <w:r w:rsidR="00094E42">
        <w:rPr>
          <w:b/>
          <w:szCs w:val="22"/>
        </w:rPr>
        <w:t xml:space="preserve"> a příjmení</w:t>
      </w:r>
      <w:r w:rsidRPr="00F376C4">
        <w:rPr>
          <w:b/>
          <w:szCs w:val="22"/>
        </w:rPr>
        <w:t xml:space="preserve"> uchazeče</w:t>
      </w:r>
      <w:r w:rsidR="00886BE4">
        <w:rPr>
          <w:b/>
          <w:szCs w:val="22"/>
        </w:rPr>
        <w:t xml:space="preserve"> vč. titulů</w:t>
      </w:r>
      <w:r w:rsidRPr="00F376C4">
        <w:rPr>
          <w:b/>
          <w:szCs w:val="22"/>
        </w:rPr>
        <w:t>:</w:t>
      </w:r>
      <w:r w:rsidR="00094E42">
        <w:rPr>
          <w:b/>
          <w:szCs w:val="22"/>
        </w:rPr>
        <w:t xml:space="preserve"> </w:t>
      </w:r>
    </w:p>
    <w:p w14:paraId="2029B83F" w14:textId="77777777" w:rsidR="008D5BF6" w:rsidRDefault="008D5BF6" w:rsidP="00584ECF">
      <w:pPr>
        <w:spacing w:before="120" w:after="240"/>
        <w:rPr>
          <w:szCs w:val="22"/>
        </w:rPr>
      </w:pPr>
      <w:r w:rsidRPr="00F376C4">
        <w:rPr>
          <w:b/>
          <w:szCs w:val="22"/>
        </w:rPr>
        <w:t>Pracoviště uchazeče:</w:t>
      </w:r>
      <w:r w:rsidR="00094E42">
        <w:rPr>
          <w:b/>
          <w:szCs w:val="22"/>
        </w:rPr>
        <w:t xml:space="preserve"> </w:t>
      </w:r>
      <w:r w:rsidRPr="00F376C4">
        <w:rPr>
          <w:szCs w:val="22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4"/>
        <w:gridCol w:w="1984"/>
      </w:tblGrid>
      <w:tr w:rsidR="00886BE4" w:rsidRPr="007E37E0" w14:paraId="35951750" w14:textId="77777777" w:rsidTr="00886BE4">
        <w:trPr>
          <w:trHeight w:val="298"/>
        </w:trPr>
        <w:tc>
          <w:tcPr>
            <w:tcW w:w="1544" w:type="dxa"/>
            <w:shd w:val="clear" w:color="auto" w:fill="224837"/>
          </w:tcPr>
          <w:p w14:paraId="7B8E177C" w14:textId="77777777" w:rsidR="00886BE4" w:rsidRPr="007E37E0" w:rsidRDefault="00886BE4" w:rsidP="004B49CB">
            <w:pPr>
              <w:spacing w:before="1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yp výstupu </w:t>
            </w:r>
          </w:p>
        </w:tc>
        <w:tc>
          <w:tcPr>
            <w:tcW w:w="1984" w:type="dxa"/>
            <w:shd w:val="clear" w:color="auto" w:fill="224837"/>
          </w:tcPr>
          <w:p w14:paraId="1527DEA5" w14:textId="77777777" w:rsidR="00886BE4" w:rsidRPr="007E37E0" w:rsidRDefault="00886BE4" w:rsidP="004B49CB">
            <w:pPr>
              <w:spacing w:before="1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čet</w:t>
            </w:r>
          </w:p>
        </w:tc>
      </w:tr>
      <w:tr w:rsidR="00886BE4" w:rsidRPr="007E37E0" w14:paraId="09F37F3D" w14:textId="77777777" w:rsidTr="003B6587">
        <w:trPr>
          <w:trHeight w:val="292"/>
        </w:trPr>
        <w:tc>
          <w:tcPr>
            <w:tcW w:w="1544" w:type="dxa"/>
            <w:vAlign w:val="center"/>
          </w:tcPr>
          <w:p w14:paraId="33AC3AD2" w14:textId="77777777" w:rsidR="00886BE4" w:rsidRPr="007E37E0" w:rsidRDefault="003B6587" w:rsidP="003B6587">
            <w:pPr>
              <w:spacing w:before="1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</w:p>
        </w:tc>
        <w:tc>
          <w:tcPr>
            <w:tcW w:w="1984" w:type="dxa"/>
            <w:vAlign w:val="center"/>
          </w:tcPr>
          <w:p w14:paraId="71594D33" w14:textId="77777777" w:rsidR="00886BE4" w:rsidRPr="007E37E0" w:rsidRDefault="00886BE4" w:rsidP="003B6587">
            <w:pPr>
              <w:spacing w:before="120"/>
              <w:jc w:val="center"/>
              <w:rPr>
                <w:sz w:val="20"/>
                <w:szCs w:val="20"/>
              </w:rPr>
            </w:pPr>
          </w:p>
        </w:tc>
      </w:tr>
      <w:tr w:rsidR="00886BE4" w:rsidRPr="007E37E0" w14:paraId="61F6E5BA" w14:textId="77777777" w:rsidTr="003B6587">
        <w:trPr>
          <w:trHeight w:val="298"/>
        </w:trPr>
        <w:tc>
          <w:tcPr>
            <w:tcW w:w="1544" w:type="dxa"/>
            <w:vAlign w:val="center"/>
          </w:tcPr>
          <w:p w14:paraId="5D64F53D" w14:textId="77777777" w:rsidR="00886BE4" w:rsidRPr="007E37E0" w:rsidRDefault="003B6587" w:rsidP="003B6587">
            <w:pPr>
              <w:spacing w:before="1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</w:p>
        </w:tc>
        <w:tc>
          <w:tcPr>
            <w:tcW w:w="1984" w:type="dxa"/>
            <w:vAlign w:val="center"/>
          </w:tcPr>
          <w:p w14:paraId="05211A34" w14:textId="77777777" w:rsidR="00886BE4" w:rsidRPr="007E37E0" w:rsidRDefault="00886BE4" w:rsidP="003B6587">
            <w:pPr>
              <w:spacing w:before="120"/>
              <w:jc w:val="center"/>
              <w:rPr>
                <w:sz w:val="20"/>
                <w:szCs w:val="20"/>
              </w:rPr>
            </w:pPr>
          </w:p>
        </w:tc>
      </w:tr>
      <w:tr w:rsidR="00886BE4" w:rsidRPr="007E37E0" w14:paraId="5CEEE0A4" w14:textId="77777777" w:rsidTr="003B6587">
        <w:trPr>
          <w:trHeight w:val="298"/>
        </w:trPr>
        <w:tc>
          <w:tcPr>
            <w:tcW w:w="1544" w:type="dxa"/>
            <w:vAlign w:val="center"/>
          </w:tcPr>
          <w:p w14:paraId="57D7EA2F" w14:textId="77777777" w:rsidR="00886BE4" w:rsidRPr="007E37E0" w:rsidRDefault="003B6587" w:rsidP="003B6587">
            <w:pPr>
              <w:spacing w:before="120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imp</w:t>
            </w:r>
            <w:proofErr w:type="spellEnd"/>
          </w:p>
        </w:tc>
        <w:tc>
          <w:tcPr>
            <w:tcW w:w="1984" w:type="dxa"/>
            <w:vAlign w:val="center"/>
          </w:tcPr>
          <w:p w14:paraId="113FF035" w14:textId="77777777" w:rsidR="00886BE4" w:rsidRPr="007E37E0" w:rsidRDefault="00886BE4" w:rsidP="003B6587">
            <w:pPr>
              <w:spacing w:before="120"/>
              <w:jc w:val="center"/>
              <w:rPr>
                <w:sz w:val="20"/>
                <w:szCs w:val="20"/>
              </w:rPr>
            </w:pPr>
          </w:p>
        </w:tc>
      </w:tr>
      <w:tr w:rsidR="003B6587" w:rsidRPr="007E37E0" w14:paraId="63904B7E" w14:textId="77777777" w:rsidTr="003B6587">
        <w:trPr>
          <w:trHeight w:val="298"/>
        </w:trPr>
        <w:tc>
          <w:tcPr>
            <w:tcW w:w="1544" w:type="dxa"/>
            <w:vAlign w:val="center"/>
          </w:tcPr>
          <w:p w14:paraId="532CE70B" w14:textId="77777777" w:rsidR="003B6587" w:rsidRPr="007E37E0" w:rsidRDefault="003B6587" w:rsidP="003B6587">
            <w:pPr>
              <w:spacing w:before="120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sc</w:t>
            </w:r>
            <w:proofErr w:type="spellEnd"/>
          </w:p>
        </w:tc>
        <w:tc>
          <w:tcPr>
            <w:tcW w:w="1984" w:type="dxa"/>
            <w:vAlign w:val="center"/>
          </w:tcPr>
          <w:p w14:paraId="7CA8674F" w14:textId="77777777" w:rsidR="003B6587" w:rsidRPr="007E37E0" w:rsidRDefault="003B6587" w:rsidP="003B6587">
            <w:pPr>
              <w:spacing w:before="120"/>
              <w:jc w:val="center"/>
              <w:rPr>
                <w:sz w:val="20"/>
                <w:szCs w:val="20"/>
              </w:rPr>
            </w:pPr>
          </w:p>
        </w:tc>
      </w:tr>
      <w:tr w:rsidR="003B6587" w:rsidRPr="007E37E0" w14:paraId="354E80F5" w14:textId="77777777" w:rsidTr="003B6587">
        <w:trPr>
          <w:trHeight w:val="298"/>
        </w:trPr>
        <w:tc>
          <w:tcPr>
            <w:tcW w:w="1544" w:type="dxa"/>
            <w:vAlign w:val="center"/>
          </w:tcPr>
          <w:p w14:paraId="31ACFC1D" w14:textId="77777777" w:rsidR="003B6587" w:rsidRPr="007E37E0" w:rsidRDefault="003B6587" w:rsidP="003B6587">
            <w:pPr>
              <w:spacing w:before="120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ost</w:t>
            </w:r>
            <w:proofErr w:type="spellEnd"/>
          </w:p>
        </w:tc>
        <w:tc>
          <w:tcPr>
            <w:tcW w:w="1984" w:type="dxa"/>
            <w:vAlign w:val="center"/>
          </w:tcPr>
          <w:p w14:paraId="5450A81F" w14:textId="77777777" w:rsidR="003B6587" w:rsidRPr="007E37E0" w:rsidRDefault="003B6587" w:rsidP="003B6587">
            <w:pPr>
              <w:spacing w:before="120"/>
              <w:jc w:val="center"/>
              <w:rPr>
                <w:sz w:val="20"/>
                <w:szCs w:val="20"/>
              </w:rPr>
            </w:pPr>
          </w:p>
        </w:tc>
      </w:tr>
      <w:tr w:rsidR="003B6587" w:rsidRPr="007E37E0" w14:paraId="3E3E7E7B" w14:textId="77777777" w:rsidTr="003B6587">
        <w:trPr>
          <w:trHeight w:val="298"/>
        </w:trPr>
        <w:tc>
          <w:tcPr>
            <w:tcW w:w="1544" w:type="dxa"/>
            <w:vAlign w:val="center"/>
          </w:tcPr>
          <w:p w14:paraId="1FB60CB9" w14:textId="77777777" w:rsidR="003B6587" w:rsidRPr="007E37E0" w:rsidRDefault="003B6587" w:rsidP="003B6587">
            <w:pPr>
              <w:spacing w:before="120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index</w:t>
            </w:r>
            <w:proofErr w:type="spellEnd"/>
          </w:p>
        </w:tc>
        <w:tc>
          <w:tcPr>
            <w:tcW w:w="1984" w:type="dxa"/>
            <w:vAlign w:val="center"/>
          </w:tcPr>
          <w:p w14:paraId="2612E741" w14:textId="77777777" w:rsidR="003B6587" w:rsidRPr="007E37E0" w:rsidRDefault="003B6587" w:rsidP="003B6587">
            <w:pPr>
              <w:spacing w:before="120"/>
              <w:jc w:val="center"/>
              <w:rPr>
                <w:sz w:val="20"/>
                <w:szCs w:val="20"/>
              </w:rPr>
            </w:pPr>
          </w:p>
        </w:tc>
      </w:tr>
      <w:tr w:rsidR="003B6587" w:rsidRPr="007E37E0" w14:paraId="2A1FCD1F" w14:textId="77777777" w:rsidTr="003B6587">
        <w:trPr>
          <w:trHeight w:val="298"/>
        </w:trPr>
        <w:tc>
          <w:tcPr>
            <w:tcW w:w="1544" w:type="dxa"/>
            <w:vAlign w:val="center"/>
          </w:tcPr>
          <w:p w14:paraId="7E8714AA" w14:textId="77777777" w:rsidR="003B6587" w:rsidRDefault="003B6587" w:rsidP="003B6587">
            <w:pPr>
              <w:spacing w:before="1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st</w:t>
            </w:r>
          </w:p>
        </w:tc>
        <w:tc>
          <w:tcPr>
            <w:tcW w:w="1984" w:type="dxa"/>
            <w:vAlign w:val="center"/>
          </w:tcPr>
          <w:p w14:paraId="1F30B1C0" w14:textId="77777777" w:rsidR="003B6587" w:rsidRPr="007E37E0" w:rsidRDefault="003B6587" w:rsidP="003B6587">
            <w:pPr>
              <w:spacing w:before="120"/>
              <w:jc w:val="center"/>
              <w:rPr>
                <w:sz w:val="20"/>
                <w:szCs w:val="20"/>
              </w:rPr>
            </w:pPr>
          </w:p>
        </w:tc>
      </w:tr>
    </w:tbl>
    <w:p w14:paraId="210CE4D9" w14:textId="77777777" w:rsidR="003B6587" w:rsidRDefault="003B6587" w:rsidP="00BA44E7">
      <w:pPr>
        <w:spacing w:after="120"/>
        <w:ind w:left="357" w:hanging="357"/>
        <w:jc w:val="both"/>
        <w:rPr>
          <w:b/>
          <w:szCs w:val="22"/>
        </w:rPr>
      </w:pPr>
    </w:p>
    <w:p w14:paraId="06B4105C" w14:textId="77777777" w:rsidR="00094E42" w:rsidRDefault="003B6587" w:rsidP="00BA44E7">
      <w:pPr>
        <w:spacing w:after="120"/>
        <w:ind w:left="357" w:hanging="357"/>
        <w:jc w:val="both"/>
        <w:rPr>
          <w:b/>
          <w:szCs w:val="22"/>
        </w:rPr>
      </w:pPr>
      <w:r>
        <w:rPr>
          <w:b/>
          <w:szCs w:val="22"/>
        </w:rPr>
        <w:t>1</w:t>
      </w:r>
      <w:r w:rsidR="008D5BF6" w:rsidRPr="00F376C4">
        <w:rPr>
          <w:b/>
          <w:szCs w:val="22"/>
        </w:rPr>
        <w:t xml:space="preserve">. </w:t>
      </w:r>
      <w:r w:rsidR="008D5BF6" w:rsidRPr="00F376C4">
        <w:rPr>
          <w:b/>
          <w:szCs w:val="22"/>
        </w:rPr>
        <w:tab/>
        <w:t>Monografie</w:t>
      </w:r>
      <w:r>
        <w:rPr>
          <w:b/>
          <w:szCs w:val="22"/>
        </w:rPr>
        <w:t xml:space="preserve"> (B)</w:t>
      </w:r>
      <w:r w:rsidR="008D5BF6" w:rsidRPr="00F376C4">
        <w:rPr>
          <w:b/>
          <w:szCs w:val="22"/>
        </w:rPr>
        <w:t>:</w:t>
      </w:r>
    </w:p>
    <w:p w14:paraId="44E43D63" w14:textId="77777777" w:rsidR="00BA44E7" w:rsidRPr="002A16E8" w:rsidRDefault="00BA44E7" w:rsidP="002B7978">
      <w:pPr>
        <w:pStyle w:val="Literatura"/>
        <w:numPr>
          <w:ilvl w:val="0"/>
          <w:numId w:val="15"/>
        </w:numPr>
        <w:spacing w:before="0" w:line="240" w:lineRule="auto"/>
        <w:ind w:left="782" w:hanging="357"/>
        <w:contextualSpacing w:val="0"/>
        <w:rPr>
          <w:szCs w:val="22"/>
        </w:rPr>
      </w:pPr>
      <w:r>
        <w:rPr>
          <w:szCs w:val="22"/>
        </w:rPr>
        <w:t>Publikace dle citační normy včetně uvedení autorského podílu</w:t>
      </w:r>
    </w:p>
    <w:p w14:paraId="0313E000" w14:textId="77777777" w:rsidR="008D5BF6" w:rsidRDefault="003B6587" w:rsidP="00BA44E7">
      <w:pPr>
        <w:spacing w:after="120"/>
        <w:ind w:left="357" w:hanging="357"/>
        <w:jc w:val="both"/>
        <w:rPr>
          <w:b/>
          <w:szCs w:val="22"/>
        </w:rPr>
      </w:pPr>
      <w:r>
        <w:rPr>
          <w:b/>
          <w:szCs w:val="22"/>
        </w:rPr>
        <w:t>2</w:t>
      </w:r>
      <w:r w:rsidR="008D5BF6" w:rsidRPr="00F376C4">
        <w:rPr>
          <w:b/>
          <w:szCs w:val="22"/>
        </w:rPr>
        <w:t xml:space="preserve">. </w:t>
      </w:r>
      <w:r w:rsidR="008D5BF6" w:rsidRPr="00F376C4">
        <w:rPr>
          <w:b/>
          <w:szCs w:val="22"/>
        </w:rPr>
        <w:tab/>
        <w:t>Kapitoly v</w:t>
      </w:r>
      <w:r>
        <w:rPr>
          <w:b/>
          <w:szCs w:val="22"/>
        </w:rPr>
        <w:t> </w:t>
      </w:r>
      <w:r w:rsidR="008D5BF6" w:rsidRPr="00F376C4">
        <w:rPr>
          <w:b/>
          <w:szCs w:val="22"/>
        </w:rPr>
        <w:t>monografiích</w:t>
      </w:r>
      <w:r>
        <w:rPr>
          <w:b/>
          <w:szCs w:val="22"/>
        </w:rPr>
        <w:t xml:space="preserve"> (C)</w:t>
      </w:r>
      <w:r w:rsidR="008D5BF6" w:rsidRPr="00F376C4">
        <w:rPr>
          <w:b/>
          <w:szCs w:val="22"/>
        </w:rPr>
        <w:t>:</w:t>
      </w:r>
    </w:p>
    <w:p w14:paraId="2C851C18" w14:textId="77777777" w:rsidR="00BA44E7" w:rsidRPr="002A16E8" w:rsidRDefault="00BA44E7" w:rsidP="002B7978">
      <w:pPr>
        <w:pStyle w:val="Literatura"/>
        <w:numPr>
          <w:ilvl w:val="0"/>
          <w:numId w:val="29"/>
        </w:numPr>
        <w:spacing w:before="0" w:line="240" w:lineRule="auto"/>
        <w:contextualSpacing w:val="0"/>
        <w:rPr>
          <w:szCs w:val="22"/>
        </w:rPr>
      </w:pPr>
      <w:r>
        <w:rPr>
          <w:szCs w:val="22"/>
        </w:rPr>
        <w:t>Publikace dle citační normy včetně uvedení autorského podílu</w:t>
      </w:r>
    </w:p>
    <w:p w14:paraId="09939220" w14:textId="77777777" w:rsidR="008D5BF6" w:rsidRDefault="003B6587" w:rsidP="00BA44E7">
      <w:pPr>
        <w:spacing w:after="120"/>
        <w:ind w:left="357" w:hanging="357"/>
        <w:jc w:val="both"/>
        <w:rPr>
          <w:b/>
          <w:szCs w:val="22"/>
        </w:rPr>
      </w:pPr>
      <w:r>
        <w:rPr>
          <w:b/>
          <w:szCs w:val="22"/>
        </w:rPr>
        <w:t>3</w:t>
      </w:r>
      <w:r w:rsidR="008D5BF6" w:rsidRPr="00F376C4">
        <w:rPr>
          <w:b/>
          <w:szCs w:val="22"/>
        </w:rPr>
        <w:t xml:space="preserve">. </w:t>
      </w:r>
      <w:r w:rsidR="008D5BF6" w:rsidRPr="00F376C4">
        <w:rPr>
          <w:b/>
          <w:szCs w:val="22"/>
        </w:rPr>
        <w:tab/>
        <w:t>Původní vědecké články v impaktovaných časopisech s uvedením hodnoty IF v roce vydání</w:t>
      </w:r>
      <w:r>
        <w:rPr>
          <w:b/>
          <w:szCs w:val="22"/>
        </w:rPr>
        <w:t xml:space="preserve"> (</w:t>
      </w:r>
      <w:proofErr w:type="spellStart"/>
      <w:r>
        <w:rPr>
          <w:b/>
          <w:szCs w:val="22"/>
        </w:rPr>
        <w:t>Jimp</w:t>
      </w:r>
      <w:proofErr w:type="spellEnd"/>
      <w:r>
        <w:rPr>
          <w:b/>
          <w:szCs w:val="22"/>
        </w:rPr>
        <w:t>)</w:t>
      </w:r>
      <w:r w:rsidR="008D5BF6" w:rsidRPr="00F376C4">
        <w:rPr>
          <w:b/>
          <w:szCs w:val="22"/>
        </w:rPr>
        <w:t>:</w:t>
      </w:r>
    </w:p>
    <w:p w14:paraId="7D599217" w14:textId="77777777" w:rsidR="00BA44E7" w:rsidRPr="002A16E8" w:rsidRDefault="00BA44E7" w:rsidP="002B7978">
      <w:pPr>
        <w:pStyle w:val="Literatura"/>
        <w:numPr>
          <w:ilvl w:val="0"/>
          <w:numId w:val="29"/>
        </w:numPr>
        <w:spacing w:before="0" w:line="240" w:lineRule="auto"/>
        <w:contextualSpacing w:val="0"/>
        <w:rPr>
          <w:szCs w:val="22"/>
        </w:rPr>
      </w:pPr>
      <w:r>
        <w:rPr>
          <w:szCs w:val="22"/>
        </w:rPr>
        <w:t>Publikace dle citační normy včetně uvedení IF a autorského podílu</w:t>
      </w:r>
    </w:p>
    <w:p w14:paraId="70466C98" w14:textId="531C3CCA" w:rsidR="008D5BF6" w:rsidRDefault="003B6587" w:rsidP="00BA44E7">
      <w:pPr>
        <w:spacing w:after="120"/>
        <w:ind w:left="360" w:hanging="360"/>
        <w:jc w:val="both"/>
        <w:rPr>
          <w:b/>
          <w:szCs w:val="22"/>
        </w:rPr>
      </w:pPr>
      <w:r>
        <w:rPr>
          <w:b/>
          <w:szCs w:val="22"/>
        </w:rPr>
        <w:t>4</w:t>
      </w:r>
      <w:r w:rsidR="008D5BF6" w:rsidRPr="00F376C4">
        <w:rPr>
          <w:b/>
          <w:szCs w:val="22"/>
        </w:rPr>
        <w:t xml:space="preserve">. </w:t>
      </w:r>
      <w:r w:rsidR="008D5BF6" w:rsidRPr="00F376C4">
        <w:rPr>
          <w:b/>
          <w:szCs w:val="22"/>
        </w:rPr>
        <w:tab/>
        <w:t>Původní vědecké články v recenzovaných časopisech bez IF uvedených v databázi SCOPUS s uvedením hodnoty SJR v roce vydání</w:t>
      </w:r>
      <w:r>
        <w:rPr>
          <w:b/>
          <w:szCs w:val="22"/>
        </w:rPr>
        <w:t xml:space="preserve"> (</w:t>
      </w:r>
      <w:proofErr w:type="spellStart"/>
      <w:r>
        <w:rPr>
          <w:b/>
          <w:szCs w:val="22"/>
        </w:rPr>
        <w:t>Jsc</w:t>
      </w:r>
      <w:proofErr w:type="spellEnd"/>
      <w:r>
        <w:rPr>
          <w:b/>
          <w:szCs w:val="22"/>
        </w:rPr>
        <w:t>)</w:t>
      </w:r>
      <w:r w:rsidR="008D5BF6" w:rsidRPr="00F376C4">
        <w:rPr>
          <w:b/>
          <w:szCs w:val="22"/>
        </w:rPr>
        <w:t>:</w:t>
      </w:r>
    </w:p>
    <w:p w14:paraId="58C10751" w14:textId="77777777" w:rsidR="00BA44E7" w:rsidRPr="002A16E8" w:rsidRDefault="00BA44E7" w:rsidP="002B7978">
      <w:pPr>
        <w:pStyle w:val="Literatura"/>
        <w:numPr>
          <w:ilvl w:val="0"/>
          <w:numId w:val="25"/>
        </w:numPr>
        <w:spacing w:before="0" w:line="240" w:lineRule="auto"/>
        <w:contextualSpacing w:val="0"/>
        <w:rPr>
          <w:szCs w:val="22"/>
        </w:rPr>
      </w:pPr>
      <w:r>
        <w:rPr>
          <w:szCs w:val="22"/>
        </w:rPr>
        <w:t>Publikace dle citační normy včetně uvedení SJR a autorského podílu</w:t>
      </w:r>
    </w:p>
    <w:p w14:paraId="00429143" w14:textId="77777777" w:rsidR="008D5BF6" w:rsidRDefault="003B6587" w:rsidP="00BA44E7">
      <w:pPr>
        <w:spacing w:after="120"/>
        <w:ind w:left="360" w:hanging="360"/>
        <w:jc w:val="both"/>
        <w:rPr>
          <w:b/>
          <w:szCs w:val="22"/>
        </w:rPr>
      </w:pPr>
      <w:r>
        <w:rPr>
          <w:b/>
          <w:szCs w:val="22"/>
        </w:rPr>
        <w:t>5</w:t>
      </w:r>
      <w:r w:rsidR="008D5BF6" w:rsidRPr="00F376C4">
        <w:rPr>
          <w:b/>
          <w:szCs w:val="22"/>
        </w:rPr>
        <w:t xml:space="preserve">. </w:t>
      </w:r>
      <w:r w:rsidR="008D5BF6" w:rsidRPr="00F376C4">
        <w:rPr>
          <w:b/>
          <w:szCs w:val="22"/>
        </w:rPr>
        <w:tab/>
        <w:t>Původní vědecké články v ostatních recenzovaných časopisech vydávaných v ČR nebo v</w:t>
      </w:r>
      <w:r>
        <w:rPr>
          <w:b/>
          <w:szCs w:val="22"/>
        </w:rPr>
        <w:t> </w:t>
      </w:r>
      <w:r w:rsidR="008D5BF6" w:rsidRPr="00F376C4">
        <w:rPr>
          <w:b/>
          <w:szCs w:val="22"/>
        </w:rPr>
        <w:t>zahraničí</w:t>
      </w:r>
      <w:r>
        <w:rPr>
          <w:b/>
          <w:szCs w:val="22"/>
        </w:rPr>
        <w:t xml:space="preserve"> (</w:t>
      </w:r>
      <w:proofErr w:type="spellStart"/>
      <w:r>
        <w:rPr>
          <w:b/>
          <w:szCs w:val="22"/>
        </w:rPr>
        <w:t>Jost</w:t>
      </w:r>
      <w:proofErr w:type="spellEnd"/>
      <w:r>
        <w:rPr>
          <w:b/>
          <w:szCs w:val="22"/>
        </w:rPr>
        <w:t>)</w:t>
      </w:r>
      <w:r w:rsidR="008D5BF6" w:rsidRPr="00F376C4">
        <w:rPr>
          <w:b/>
          <w:szCs w:val="22"/>
        </w:rPr>
        <w:t>:</w:t>
      </w:r>
    </w:p>
    <w:p w14:paraId="14CB5ADC" w14:textId="77777777" w:rsidR="00BA44E7" w:rsidRPr="002A16E8" w:rsidRDefault="00BA44E7" w:rsidP="002B7978">
      <w:pPr>
        <w:pStyle w:val="Literatura"/>
        <w:numPr>
          <w:ilvl w:val="0"/>
          <w:numId w:val="26"/>
        </w:numPr>
        <w:spacing w:before="0" w:line="240" w:lineRule="auto"/>
        <w:contextualSpacing w:val="0"/>
        <w:rPr>
          <w:szCs w:val="22"/>
        </w:rPr>
      </w:pPr>
      <w:r>
        <w:rPr>
          <w:szCs w:val="22"/>
        </w:rPr>
        <w:t>Publikace dle citační normy včetně uvedení autorského podílu</w:t>
      </w:r>
    </w:p>
    <w:p w14:paraId="58696125" w14:textId="7D54FFAD" w:rsidR="008D5BF6" w:rsidRDefault="003B6587" w:rsidP="00FA0241">
      <w:pPr>
        <w:pStyle w:val="StylVlevo0cmPedsazen063cmPed6b"/>
      </w:pPr>
      <w:r>
        <w:t>6</w:t>
      </w:r>
      <w:r w:rsidR="008D5BF6" w:rsidRPr="00F376C4">
        <w:t xml:space="preserve">. </w:t>
      </w:r>
      <w:r w:rsidR="008D5BF6" w:rsidRPr="00F376C4">
        <w:tab/>
        <w:t xml:space="preserve"> Původní vědecké články ve sbornících z mezinárodních k</w:t>
      </w:r>
      <w:r w:rsidR="00F376C4" w:rsidRPr="00F376C4">
        <w:t xml:space="preserve">onferencí uvedených v databázích </w:t>
      </w:r>
      <w:proofErr w:type="spellStart"/>
      <w:r w:rsidR="00F376C4" w:rsidRPr="00F376C4">
        <w:t>Conference</w:t>
      </w:r>
      <w:proofErr w:type="spellEnd"/>
      <w:r w:rsidR="00F376C4" w:rsidRPr="00F376C4">
        <w:t xml:space="preserve"> </w:t>
      </w:r>
      <w:proofErr w:type="spellStart"/>
      <w:r w:rsidR="00F376C4" w:rsidRPr="00F376C4">
        <w:t>Proceedings</w:t>
      </w:r>
      <w:proofErr w:type="spellEnd"/>
      <w:r w:rsidR="00F376C4" w:rsidRPr="00F376C4">
        <w:t xml:space="preserve"> </w:t>
      </w:r>
      <w:proofErr w:type="spellStart"/>
      <w:r w:rsidR="00F376C4" w:rsidRPr="00F376C4">
        <w:t>Citation</w:t>
      </w:r>
      <w:proofErr w:type="spellEnd"/>
      <w:r w:rsidR="00F376C4" w:rsidRPr="00F376C4">
        <w:t xml:space="preserve"> Index společnosti </w:t>
      </w:r>
      <w:proofErr w:type="spellStart"/>
      <w:r w:rsidR="00F376C4" w:rsidRPr="00F376C4">
        <w:t>Clarivate</w:t>
      </w:r>
      <w:proofErr w:type="spellEnd"/>
      <w:r w:rsidR="00F376C4" w:rsidRPr="00F376C4">
        <w:t xml:space="preserve"> </w:t>
      </w:r>
      <w:proofErr w:type="spellStart"/>
      <w:r w:rsidR="00F376C4" w:rsidRPr="00F376C4">
        <w:t>Analytics</w:t>
      </w:r>
      <w:proofErr w:type="spellEnd"/>
      <w:r w:rsidR="00F376C4" w:rsidRPr="00F376C4">
        <w:t xml:space="preserve"> (Web </w:t>
      </w:r>
      <w:proofErr w:type="spellStart"/>
      <w:r w:rsidR="00F376C4" w:rsidRPr="00F376C4">
        <w:t>of</w:t>
      </w:r>
      <w:proofErr w:type="spellEnd"/>
      <w:r w:rsidR="00F376C4" w:rsidRPr="00F376C4">
        <w:t xml:space="preserve"> Science) </w:t>
      </w:r>
      <w:r w:rsidR="008D5BF6" w:rsidRPr="00F376C4">
        <w:t>nebo v databázi SCOPUS</w:t>
      </w:r>
      <w:r>
        <w:t xml:space="preserve"> (</w:t>
      </w:r>
      <w:proofErr w:type="spellStart"/>
      <w:r>
        <w:t>Dindex</w:t>
      </w:r>
      <w:proofErr w:type="spellEnd"/>
      <w:r>
        <w:t>)</w:t>
      </w:r>
      <w:r w:rsidR="008D5BF6" w:rsidRPr="00F376C4">
        <w:t>:</w:t>
      </w:r>
    </w:p>
    <w:p w14:paraId="5DC0ABA0" w14:textId="77777777" w:rsidR="00BA44E7" w:rsidRPr="002A16E8" w:rsidRDefault="00BA44E7" w:rsidP="002B7978">
      <w:pPr>
        <w:pStyle w:val="Literatura"/>
        <w:numPr>
          <w:ilvl w:val="0"/>
          <w:numId w:val="27"/>
        </w:numPr>
        <w:spacing w:before="0" w:line="240" w:lineRule="auto"/>
        <w:contextualSpacing w:val="0"/>
        <w:rPr>
          <w:szCs w:val="22"/>
        </w:rPr>
      </w:pPr>
      <w:r>
        <w:rPr>
          <w:szCs w:val="22"/>
        </w:rPr>
        <w:t>Publikace dle citační normy včetně uvedení autorského podílu</w:t>
      </w:r>
    </w:p>
    <w:p w14:paraId="43850DB7" w14:textId="77777777" w:rsidR="008D5BF6" w:rsidRDefault="003B6587" w:rsidP="00BA44E7">
      <w:pPr>
        <w:spacing w:after="120"/>
        <w:ind w:left="360" w:hanging="360"/>
        <w:jc w:val="both"/>
        <w:rPr>
          <w:b/>
          <w:szCs w:val="22"/>
        </w:rPr>
      </w:pPr>
      <w:r>
        <w:rPr>
          <w:b/>
          <w:szCs w:val="22"/>
        </w:rPr>
        <w:t>7</w:t>
      </w:r>
      <w:r w:rsidR="008D5BF6" w:rsidRPr="00F376C4">
        <w:rPr>
          <w:b/>
          <w:szCs w:val="22"/>
        </w:rPr>
        <w:t xml:space="preserve">. </w:t>
      </w:r>
      <w:r w:rsidR="008D5BF6" w:rsidRPr="00F376C4">
        <w:rPr>
          <w:b/>
          <w:szCs w:val="22"/>
        </w:rPr>
        <w:tab/>
        <w:t xml:space="preserve">Původní vědecké články ve sbornících </w:t>
      </w:r>
      <w:r w:rsidR="003F1991">
        <w:rPr>
          <w:b/>
          <w:szCs w:val="22"/>
        </w:rPr>
        <w:t xml:space="preserve">z </w:t>
      </w:r>
      <w:r w:rsidR="008D5BF6" w:rsidRPr="00F376C4">
        <w:rPr>
          <w:b/>
          <w:szCs w:val="22"/>
        </w:rPr>
        <w:t xml:space="preserve">ostatních mezinárodních konferencí </w:t>
      </w:r>
      <w:r>
        <w:rPr>
          <w:b/>
          <w:szCs w:val="22"/>
        </w:rPr>
        <w:t>(Dost)</w:t>
      </w:r>
      <w:r w:rsidR="008D5BF6" w:rsidRPr="00F376C4">
        <w:rPr>
          <w:b/>
          <w:szCs w:val="22"/>
        </w:rPr>
        <w:t>:</w:t>
      </w:r>
    </w:p>
    <w:p w14:paraId="626BF13B" w14:textId="77777777" w:rsidR="00BA44E7" w:rsidRPr="002A16E8" w:rsidRDefault="00BA44E7" w:rsidP="002B7978">
      <w:pPr>
        <w:pStyle w:val="Literatura"/>
        <w:numPr>
          <w:ilvl w:val="0"/>
          <w:numId w:val="28"/>
        </w:numPr>
        <w:spacing w:before="0" w:line="240" w:lineRule="auto"/>
        <w:contextualSpacing w:val="0"/>
        <w:rPr>
          <w:szCs w:val="22"/>
        </w:rPr>
      </w:pPr>
      <w:r>
        <w:rPr>
          <w:szCs w:val="22"/>
        </w:rPr>
        <w:t>Publikace dle citační normy včetně uvedení autorského podílu</w:t>
      </w:r>
    </w:p>
    <w:p w14:paraId="621256C6" w14:textId="77777777" w:rsidR="008D5BF6" w:rsidRPr="00F376C4" w:rsidRDefault="003B6587" w:rsidP="00BA44E7">
      <w:pPr>
        <w:spacing w:after="120"/>
        <w:ind w:left="360" w:hanging="360"/>
        <w:jc w:val="both"/>
        <w:rPr>
          <w:b/>
          <w:szCs w:val="22"/>
        </w:rPr>
      </w:pPr>
      <w:r>
        <w:rPr>
          <w:b/>
          <w:szCs w:val="22"/>
        </w:rPr>
        <w:t>8</w:t>
      </w:r>
      <w:r w:rsidR="008D5BF6" w:rsidRPr="00F376C4">
        <w:rPr>
          <w:b/>
          <w:szCs w:val="22"/>
        </w:rPr>
        <w:t xml:space="preserve">. </w:t>
      </w:r>
      <w:r w:rsidR="008D5BF6" w:rsidRPr="00F376C4">
        <w:rPr>
          <w:b/>
          <w:szCs w:val="22"/>
        </w:rPr>
        <w:tab/>
        <w:t>Audiovizuální a webové prezentace v oblasti výzkumu a vývoje nebo umění, překlady odborných publikací:</w:t>
      </w:r>
    </w:p>
    <w:p w14:paraId="7497CACF" w14:textId="77777777" w:rsidR="008D5BF6" w:rsidRPr="00F376C4" w:rsidRDefault="003F1991" w:rsidP="00BA44E7">
      <w:pPr>
        <w:spacing w:after="120"/>
        <w:ind w:left="360" w:hanging="360"/>
        <w:jc w:val="both"/>
        <w:rPr>
          <w:b/>
          <w:szCs w:val="22"/>
        </w:rPr>
      </w:pPr>
      <w:r>
        <w:rPr>
          <w:b/>
          <w:szCs w:val="22"/>
        </w:rPr>
        <w:t>9</w:t>
      </w:r>
      <w:r w:rsidR="008D5BF6" w:rsidRPr="00F376C4">
        <w:rPr>
          <w:b/>
          <w:szCs w:val="22"/>
        </w:rPr>
        <w:t xml:space="preserve">. </w:t>
      </w:r>
      <w:r w:rsidR="008D5BF6" w:rsidRPr="00F376C4">
        <w:rPr>
          <w:b/>
          <w:szCs w:val="22"/>
        </w:rPr>
        <w:tab/>
        <w:t>Další výsledky výzkumu, vývoje nebo umělecké činnosti významné z hlediska uchazeče, recenzní posudky publikací nebo oponentní posudky projektů:</w:t>
      </w:r>
    </w:p>
    <w:p w14:paraId="7E4C6214" w14:textId="77777777" w:rsidR="008D5BF6" w:rsidRPr="00F376C4" w:rsidRDefault="008D5BF6" w:rsidP="00BA44E7">
      <w:pPr>
        <w:spacing w:after="120"/>
        <w:ind w:left="360" w:hanging="360"/>
        <w:jc w:val="both"/>
        <w:rPr>
          <w:b/>
          <w:szCs w:val="22"/>
        </w:rPr>
      </w:pPr>
    </w:p>
    <w:p w14:paraId="535B9545" w14:textId="77777777" w:rsidR="008D5BF6" w:rsidRDefault="008D5BF6" w:rsidP="008D5BF6">
      <w:pPr>
        <w:spacing w:before="120"/>
        <w:jc w:val="both"/>
        <w:rPr>
          <w:szCs w:val="22"/>
        </w:rPr>
      </w:pPr>
    </w:p>
    <w:p w14:paraId="7B7A6994" w14:textId="77777777" w:rsidR="00642697" w:rsidRDefault="00642697" w:rsidP="008D5BF6">
      <w:pPr>
        <w:spacing w:before="120"/>
        <w:jc w:val="both"/>
        <w:rPr>
          <w:szCs w:val="22"/>
        </w:rPr>
      </w:pPr>
    </w:p>
    <w:p w14:paraId="22315A17" w14:textId="77777777" w:rsidR="008D5BF6" w:rsidRPr="00F376C4" w:rsidRDefault="008D5BF6" w:rsidP="008D5BF6">
      <w:pPr>
        <w:spacing w:before="120"/>
        <w:ind w:left="1080" w:hanging="1080"/>
        <w:jc w:val="both"/>
        <w:outlineLvl w:val="0"/>
        <w:rPr>
          <w:b/>
          <w:szCs w:val="22"/>
        </w:rPr>
      </w:pPr>
      <w:r w:rsidRPr="00F376C4">
        <w:rPr>
          <w:b/>
          <w:szCs w:val="22"/>
        </w:rPr>
        <w:lastRenderedPageBreak/>
        <w:t>Čestné prohlášení uchazeče:</w:t>
      </w:r>
    </w:p>
    <w:p w14:paraId="5A59D9A1" w14:textId="77777777" w:rsidR="008D5BF6" w:rsidRPr="00F376C4" w:rsidRDefault="008D5BF6" w:rsidP="00F376C4">
      <w:pPr>
        <w:spacing w:before="120"/>
        <w:jc w:val="both"/>
        <w:rPr>
          <w:szCs w:val="22"/>
        </w:rPr>
      </w:pPr>
      <w:r w:rsidRPr="00F376C4">
        <w:rPr>
          <w:szCs w:val="22"/>
        </w:rPr>
        <w:t xml:space="preserve">Prohlašuji, že všechny uvedené údaje včetně stanovení mého podílu na výsledcích jsou pravdivé. </w:t>
      </w:r>
    </w:p>
    <w:p w14:paraId="43FED4F2" w14:textId="77777777" w:rsidR="004B3EAD" w:rsidRDefault="004B3EAD" w:rsidP="008D5BF6">
      <w:pPr>
        <w:spacing w:before="120"/>
        <w:ind w:left="1080" w:hanging="1080"/>
        <w:jc w:val="both"/>
        <w:rPr>
          <w:szCs w:val="22"/>
        </w:rPr>
      </w:pPr>
    </w:p>
    <w:p w14:paraId="223C317D" w14:textId="77777777" w:rsidR="008D5BF6" w:rsidRPr="00F376C4" w:rsidRDefault="008D5BF6" w:rsidP="008D5BF6">
      <w:pPr>
        <w:spacing w:before="120"/>
        <w:ind w:left="1080" w:hanging="1080"/>
        <w:jc w:val="both"/>
        <w:rPr>
          <w:szCs w:val="22"/>
        </w:rPr>
      </w:pPr>
      <w:proofErr w:type="gramStart"/>
      <w:r w:rsidRPr="00F376C4">
        <w:rPr>
          <w:szCs w:val="22"/>
        </w:rPr>
        <w:t>V................. dne</w:t>
      </w:r>
      <w:proofErr w:type="gramEnd"/>
      <w:r w:rsidRPr="00F376C4">
        <w:rPr>
          <w:szCs w:val="22"/>
        </w:rPr>
        <w:t>................</w:t>
      </w:r>
    </w:p>
    <w:p w14:paraId="7A435FA0" w14:textId="77777777" w:rsidR="00BA44E7" w:rsidRDefault="00BA44E7" w:rsidP="008D5BF6">
      <w:pPr>
        <w:spacing w:before="120"/>
        <w:jc w:val="both"/>
        <w:rPr>
          <w:szCs w:val="22"/>
        </w:rPr>
      </w:pPr>
    </w:p>
    <w:p w14:paraId="05B86774" w14:textId="77777777" w:rsidR="008D5BF6" w:rsidRPr="00F376C4" w:rsidRDefault="008D5BF6" w:rsidP="008D5BF6">
      <w:pPr>
        <w:spacing w:before="120"/>
        <w:jc w:val="both"/>
        <w:rPr>
          <w:szCs w:val="22"/>
        </w:rPr>
      </w:pPr>
      <w:r w:rsidRPr="00F376C4">
        <w:rPr>
          <w:szCs w:val="22"/>
        </w:rPr>
        <w:t>Podpis uchazeče:</w:t>
      </w:r>
    </w:p>
    <w:p w14:paraId="0E657707" w14:textId="77777777" w:rsidR="008D5BF6" w:rsidRPr="00F376C4" w:rsidRDefault="008D5BF6" w:rsidP="008D5BF6">
      <w:pPr>
        <w:spacing w:before="120"/>
        <w:ind w:left="3204" w:firstLine="336"/>
        <w:jc w:val="both"/>
        <w:rPr>
          <w:szCs w:val="22"/>
        </w:rPr>
      </w:pPr>
    </w:p>
    <w:p w14:paraId="65940F9F" w14:textId="77777777" w:rsidR="008D5BF6" w:rsidRPr="00F376C4" w:rsidRDefault="008D5BF6" w:rsidP="00DA74EA">
      <w:pPr>
        <w:ind w:left="1080" w:hanging="1080"/>
        <w:rPr>
          <w:szCs w:val="22"/>
        </w:rPr>
      </w:pPr>
      <w:r w:rsidRPr="00F376C4">
        <w:rPr>
          <w:szCs w:val="22"/>
        </w:rPr>
        <w:t>Poznámky:</w:t>
      </w:r>
    </w:p>
    <w:p w14:paraId="7C283CEC" w14:textId="677C65AE" w:rsidR="008D5BF6" w:rsidRPr="00BF5EE3" w:rsidRDefault="008D5BF6" w:rsidP="002B7978">
      <w:pPr>
        <w:numPr>
          <w:ilvl w:val="0"/>
          <w:numId w:val="10"/>
        </w:numPr>
        <w:ind w:left="284" w:hanging="284"/>
        <w:jc w:val="both"/>
        <w:rPr>
          <w:i/>
          <w:szCs w:val="22"/>
        </w:rPr>
      </w:pPr>
      <w:r w:rsidRPr="00F376C4">
        <w:rPr>
          <w:i/>
          <w:szCs w:val="22"/>
        </w:rPr>
        <w:t>Tato struktura seznamu</w:t>
      </w:r>
      <w:r w:rsidR="002A16E8">
        <w:rPr>
          <w:i/>
          <w:szCs w:val="22"/>
        </w:rPr>
        <w:t xml:space="preserve"> včetně </w:t>
      </w:r>
      <w:r w:rsidR="002A16E8" w:rsidRPr="00BF5EE3">
        <w:rPr>
          <w:i/>
          <w:szCs w:val="22"/>
        </w:rPr>
        <w:t>citační normy</w:t>
      </w:r>
      <w:r w:rsidRPr="00BF5EE3">
        <w:rPr>
          <w:i/>
          <w:szCs w:val="22"/>
        </w:rPr>
        <w:t xml:space="preserve"> je pro uchazeče o habilitační řízení</w:t>
      </w:r>
      <w:r w:rsidR="00BF5EE3" w:rsidRPr="00BF5EE3">
        <w:rPr>
          <w:i/>
          <w:szCs w:val="22"/>
        </w:rPr>
        <w:t xml:space="preserve"> a řízení ke jmenování profesorem</w:t>
      </w:r>
      <w:r w:rsidRPr="00BF5EE3">
        <w:rPr>
          <w:i/>
          <w:szCs w:val="22"/>
        </w:rPr>
        <w:t xml:space="preserve"> na SU OPF závazná</w:t>
      </w:r>
      <w:r w:rsidR="002A16E8" w:rsidRPr="00BF5EE3">
        <w:rPr>
          <w:i/>
          <w:szCs w:val="22"/>
        </w:rPr>
        <w:t>.</w:t>
      </w:r>
    </w:p>
    <w:p w14:paraId="2EB614BC" w14:textId="77777777" w:rsidR="00584ECF" w:rsidRPr="00F376C4" w:rsidRDefault="00584ECF" w:rsidP="002B7978">
      <w:pPr>
        <w:numPr>
          <w:ilvl w:val="0"/>
          <w:numId w:val="10"/>
        </w:numPr>
        <w:ind w:left="284" w:hanging="284"/>
        <w:rPr>
          <w:i/>
          <w:szCs w:val="22"/>
        </w:rPr>
      </w:pPr>
      <w:r>
        <w:rPr>
          <w:i/>
          <w:szCs w:val="22"/>
        </w:rPr>
        <w:t>Pokud má publikace více autorů, uvádějte svůj procentní podíl na dané publikaci</w:t>
      </w:r>
      <w:r w:rsidR="002A16E8">
        <w:rPr>
          <w:i/>
          <w:szCs w:val="22"/>
        </w:rPr>
        <w:t>.</w:t>
      </w:r>
    </w:p>
    <w:p w14:paraId="1A463276" w14:textId="77777777" w:rsidR="008D5BF6" w:rsidRPr="00F376C4" w:rsidRDefault="008D5BF6" w:rsidP="002B7978">
      <w:pPr>
        <w:numPr>
          <w:ilvl w:val="0"/>
          <w:numId w:val="10"/>
        </w:numPr>
        <w:ind w:left="284" w:hanging="284"/>
        <w:rPr>
          <w:szCs w:val="22"/>
        </w:rPr>
      </w:pPr>
      <w:r w:rsidRPr="00F376C4">
        <w:rPr>
          <w:i/>
          <w:szCs w:val="22"/>
        </w:rPr>
        <w:t>Při citaci všech prací</w:t>
      </w:r>
      <w:r w:rsidRPr="00F376C4">
        <w:rPr>
          <w:szCs w:val="22"/>
        </w:rPr>
        <w:t xml:space="preserve"> </w:t>
      </w:r>
      <w:r w:rsidRPr="00F376C4">
        <w:rPr>
          <w:i/>
          <w:szCs w:val="22"/>
        </w:rPr>
        <w:t>používejte of</w:t>
      </w:r>
      <w:r w:rsidR="00F376C4">
        <w:rPr>
          <w:i/>
          <w:szCs w:val="22"/>
        </w:rPr>
        <w:t>iciálních názvů časopisů</w:t>
      </w:r>
      <w:r w:rsidRPr="00F376C4">
        <w:rPr>
          <w:i/>
          <w:szCs w:val="22"/>
        </w:rPr>
        <w:t>.</w:t>
      </w:r>
    </w:p>
    <w:p w14:paraId="120A9B42" w14:textId="77777777" w:rsidR="00D11EB1" w:rsidRPr="003D4E36" w:rsidRDefault="00D11EB1" w:rsidP="008D5BF6">
      <w:pPr>
        <w:rPr>
          <w:b/>
          <w:szCs w:val="22"/>
        </w:rPr>
      </w:pPr>
    </w:p>
    <w:p w14:paraId="3BF2E3E8" w14:textId="77777777" w:rsidR="00F376C4" w:rsidRDefault="00F376C4" w:rsidP="008D5BF6">
      <w:pPr>
        <w:rPr>
          <w:b/>
          <w:szCs w:val="22"/>
        </w:rPr>
      </w:pPr>
    </w:p>
    <w:p w14:paraId="701E0635" w14:textId="77777777" w:rsidR="00F376C4" w:rsidRDefault="00F376C4" w:rsidP="008D5BF6">
      <w:pPr>
        <w:rPr>
          <w:b/>
          <w:szCs w:val="22"/>
        </w:rPr>
      </w:pPr>
    </w:p>
    <w:p w14:paraId="4AE111AB" w14:textId="77777777" w:rsidR="00F376C4" w:rsidRDefault="00F376C4" w:rsidP="008D5BF6">
      <w:pPr>
        <w:rPr>
          <w:b/>
          <w:szCs w:val="22"/>
        </w:rPr>
      </w:pPr>
    </w:p>
    <w:p w14:paraId="376FB50C" w14:textId="77777777" w:rsidR="00BA44E7" w:rsidRDefault="00BA44E7" w:rsidP="008D5BF6">
      <w:pPr>
        <w:rPr>
          <w:b/>
          <w:szCs w:val="22"/>
        </w:rPr>
      </w:pPr>
    </w:p>
    <w:p w14:paraId="538164BA" w14:textId="77777777" w:rsidR="00BA44E7" w:rsidRDefault="00BA44E7" w:rsidP="008D5BF6">
      <w:pPr>
        <w:rPr>
          <w:b/>
          <w:szCs w:val="22"/>
        </w:rPr>
      </w:pPr>
    </w:p>
    <w:p w14:paraId="26020578" w14:textId="77777777" w:rsidR="00BA44E7" w:rsidRDefault="00BA44E7" w:rsidP="008D5BF6">
      <w:pPr>
        <w:rPr>
          <w:b/>
          <w:szCs w:val="22"/>
        </w:rPr>
      </w:pPr>
    </w:p>
    <w:p w14:paraId="36989487" w14:textId="77777777" w:rsidR="00BA44E7" w:rsidRDefault="00BA44E7" w:rsidP="008D5BF6">
      <w:pPr>
        <w:rPr>
          <w:b/>
          <w:szCs w:val="22"/>
        </w:rPr>
      </w:pPr>
    </w:p>
    <w:p w14:paraId="1686C0E8" w14:textId="77777777" w:rsidR="00BA44E7" w:rsidRDefault="00BA44E7" w:rsidP="008D5BF6">
      <w:pPr>
        <w:rPr>
          <w:b/>
          <w:szCs w:val="22"/>
        </w:rPr>
      </w:pPr>
    </w:p>
    <w:p w14:paraId="4AA35128" w14:textId="77777777" w:rsidR="00BA44E7" w:rsidRDefault="00BA44E7" w:rsidP="008D5BF6">
      <w:pPr>
        <w:rPr>
          <w:b/>
          <w:szCs w:val="22"/>
        </w:rPr>
      </w:pPr>
    </w:p>
    <w:p w14:paraId="766D534E" w14:textId="77777777" w:rsidR="00BA44E7" w:rsidRDefault="00BA44E7" w:rsidP="008D5BF6">
      <w:pPr>
        <w:rPr>
          <w:b/>
          <w:szCs w:val="22"/>
        </w:rPr>
      </w:pPr>
    </w:p>
    <w:p w14:paraId="5B21C721" w14:textId="77777777" w:rsidR="00BA44E7" w:rsidRDefault="00BA44E7" w:rsidP="008D5BF6">
      <w:pPr>
        <w:rPr>
          <w:b/>
          <w:szCs w:val="22"/>
        </w:rPr>
      </w:pPr>
    </w:p>
    <w:p w14:paraId="39E11721" w14:textId="77777777" w:rsidR="00BA44E7" w:rsidRDefault="00BA44E7" w:rsidP="008D5BF6">
      <w:pPr>
        <w:rPr>
          <w:b/>
          <w:szCs w:val="22"/>
        </w:rPr>
      </w:pPr>
    </w:p>
    <w:p w14:paraId="0B41142C" w14:textId="77777777" w:rsidR="00BA44E7" w:rsidRDefault="00BA44E7" w:rsidP="008D5BF6">
      <w:pPr>
        <w:rPr>
          <w:b/>
          <w:szCs w:val="22"/>
        </w:rPr>
      </w:pPr>
    </w:p>
    <w:p w14:paraId="5AAFA4E3" w14:textId="77777777" w:rsidR="00BA44E7" w:rsidRDefault="00BA44E7" w:rsidP="008D5BF6">
      <w:pPr>
        <w:rPr>
          <w:b/>
          <w:szCs w:val="22"/>
        </w:rPr>
      </w:pPr>
    </w:p>
    <w:p w14:paraId="1F558E8E" w14:textId="77777777" w:rsidR="00BA44E7" w:rsidRDefault="00BA44E7" w:rsidP="008D5BF6">
      <w:pPr>
        <w:rPr>
          <w:b/>
          <w:szCs w:val="22"/>
        </w:rPr>
      </w:pPr>
    </w:p>
    <w:p w14:paraId="304A9B41" w14:textId="77777777" w:rsidR="00BA44E7" w:rsidRDefault="00BA44E7" w:rsidP="008D5BF6">
      <w:pPr>
        <w:rPr>
          <w:b/>
          <w:szCs w:val="22"/>
        </w:rPr>
      </w:pPr>
    </w:p>
    <w:p w14:paraId="3932D2E6" w14:textId="77777777" w:rsidR="00BA44E7" w:rsidRDefault="00BA44E7" w:rsidP="008D5BF6">
      <w:pPr>
        <w:rPr>
          <w:b/>
          <w:szCs w:val="22"/>
        </w:rPr>
      </w:pPr>
    </w:p>
    <w:p w14:paraId="6DD18390" w14:textId="77777777" w:rsidR="00BA44E7" w:rsidRDefault="00BA44E7" w:rsidP="008D5BF6">
      <w:pPr>
        <w:rPr>
          <w:b/>
          <w:szCs w:val="22"/>
        </w:rPr>
      </w:pPr>
    </w:p>
    <w:p w14:paraId="19B12C7E" w14:textId="77777777" w:rsidR="00BA44E7" w:rsidRDefault="00BA44E7" w:rsidP="008D5BF6">
      <w:pPr>
        <w:rPr>
          <w:b/>
          <w:szCs w:val="22"/>
        </w:rPr>
      </w:pPr>
    </w:p>
    <w:p w14:paraId="3D0496F2" w14:textId="77777777" w:rsidR="00BA44E7" w:rsidRDefault="00BA44E7" w:rsidP="008D5BF6">
      <w:pPr>
        <w:rPr>
          <w:b/>
          <w:szCs w:val="22"/>
        </w:rPr>
      </w:pPr>
    </w:p>
    <w:p w14:paraId="741F8C17" w14:textId="77777777" w:rsidR="00BA44E7" w:rsidRDefault="00BA44E7" w:rsidP="008D5BF6">
      <w:pPr>
        <w:rPr>
          <w:b/>
          <w:szCs w:val="22"/>
        </w:rPr>
      </w:pPr>
    </w:p>
    <w:p w14:paraId="794E47D0" w14:textId="77777777" w:rsidR="00BA44E7" w:rsidRDefault="00BA44E7" w:rsidP="008D5BF6">
      <w:pPr>
        <w:rPr>
          <w:b/>
          <w:szCs w:val="22"/>
        </w:rPr>
      </w:pPr>
    </w:p>
    <w:p w14:paraId="4B25E156" w14:textId="77777777" w:rsidR="00BA44E7" w:rsidRDefault="00BA44E7" w:rsidP="008D5BF6">
      <w:pPr>
        <w:rPr>
          <w:b/>
          <w:szCs w:val="22"/>
        </w:rPr>
      </w:pPr>
    </w:p>
    <w:p w14:paraId="074273F1" w14:textId="77777777" w:rsidR="00BA44E7" w:rsidRDefault="00BA44E7" w:rsidP="008D5BF6">
      <w:pPr>
        <w:rPr>
          <w:b/>
          <w:szCs w:val="22"/>
        </w:rPr>
      </w:pPr>
    </w:p>
    <w:p w14:paraId="1B6693E8" w14:textId="77777777" w:rsidR="00BA44E7" w:rsidRDefault="00BA44E7" w:rsidP="008D5BF6">
      <w:pPr>
        <w:rPr>
          <w:b/>
          <w:szCs w:val="22"/>
        </w:rPr>
      </w:pPr>
    </w:p>
    <w:p w14:paraId="4944FD54" w14:textId="77777777" w:rsidR="00BA44E7" w:rsidRDefault="00BA44E7" w:rsidP="008D5BF6">
      <w:pPr>
        <w:rPr>
          <w:b/>
          <w:szCs w:val="22"/>
        </w:rPr>
      </w:pPr>
    </w:p>
    <w:p w14:paraId="76B75561" w14:textId="77777777" w:rsidR="00BA44E7" w:rsidRDefault="00BA44E7" w:rsidP="008D5BF6">
      <w:pPr>
        <w:rPr>
          <w:b/>
          <w:szCs w:val="22"/>
        </w:rPr>
      </w:pPr>
    </w:p>
    <w:p w14:paraId="72537095" w14:textId="77777777" w:rsidR="003F1991" w:rsidRDefault="003F1991" w:rsidP="008D5BF6">
      <w:pPr>
        <w:rPr>
          <w:b/>
          <w:szCs w:val="22"/>
        </w:rPr>
      </w:pPr>
    </w:p>
    <w:sectPr w:rsidR="003F1991" w:rsidSect="00716469">
      <w:headerReference w:type="default" r:id="rId12"/>
      <w:footnotePr>
        <w:numRestart w:val="eachSect"/>
      </w:footnotePr>
      <w:pgSz w:w="11906" w:h="16838"/>
      <w:pgMar w:top="1418" w:right="1274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72D7E1" w14:textId="77777777" w:rsidR="002D0705" w:rsidRDefault="002D0705">
      <w:r>
        <w:separator/>
      </w:r>
    </w:p>
  </w:endnote>
  <w:endnote w:type="continuationSeparator" w:id="0">
    <w:p w14:paraId="33239657" w14:textId="77777777" w:rsidR="002D0705" w:rsidRDefault="002D07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3E29A9" w14:textId="77777777" w:rsidR="002D0705" w:rsidRDefault="002D0705">
      <w:r>
        <w:separator/>
      </w:r>
    </w:p>
  </w:footnote>
  <w:footnote w:type="continuationSeparator" w:id="0">
    <w:p w14:paraId="1F7415FF" w14:textId="77777777" w:rsidR="002D0705" w:rsidRDefault="002D07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410366" w14:textId="63D26716" w:rsidR="00D142A5" w:rsidRDefault="00D142A5" w:rsidP="00D142A5">
    <w:pPr>
      <w:pStyle w:val="Zhlav"/>
      <w:rPr>
        <w:b/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72E5A03C" wp14:editId="4330032A">
          <wp:simplePos x="0" y="0"/>
          <wp:positionH relativeFrom="margin">
            <wp:align>right</wp:align>
          </wp:positionH>
          <wp:positionV relativeFrom="paragraph">
            <wp:posOffset>6985</wp:posOffset>
          </wp:positionV>
          <wp:extent cx="961390" cy="280670"/>
          <wp:effectExtent l="0" t="0" r="0" b="5080"/>
          <wp:wrapSquare wrapText="bothSides"/>
          <wp:docPr id="1" name="Obrázek 1" descr="SLU-znacka-OPF-horizo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3" descr="SLU-znacka-OPF-horizo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1390" cy="2806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noProof/>
        <w:sz w:val="16"/>
        <w:szCs w:val="16"/>
      </w:rPr>
      <w:t xml:space="preserve">Příloha č. </w:t>
    </w:r>
    <w:r>
      <w:rPr>
        <w:b/>
        <w:noProof/>
        <w:sz w:val="16"/>
        <w:szCs w:val="16"/>
      </w:rPr>
      <w:t>4</w:t>
    </w:r>
    <w:r>
      <w:rPr>
        <w:b/>
        <w:noProof/>
        <w:sz w:val="16"/>
        <w:szCs w:val="16"/>
      </w:rPr>
      <w:t xml:space="preserve"> Směrnice děkana č. 1/2022</w:t>
    </w:r>
  </w:p>
  <w:p w14:paraId="4F2C4595" w14:textId="77777777" w:rsidR="00D142A5" w:rsidRDefault="00D142A5" w:rsidP="00D142A5">
    <w:pPr>
      <w:pStyle w:val="Zhlav"/>
      <w:rPr>
        <w:sz w:val="16"/>
        <w:szCs w:val="16"/>
      </w:rPr>
    </w:pPr>
    <w:r>
      <w:rPr>
        <w:noProof/>
        <w:sz w:val="16"/>
        <w:szCs w:val="16"/>
      </w:rPr>
      <w:t>Habilitační řízení a řízení ke jmenování profesorem na Slezské univerzitě v Opavě, Obchodně podnikatalské fakultě v Karviné</w:t>
    </w:r>
  </w:p>
  <w:p w14:paraId="12A77735" w14:textId="77777777" w:rsidR="002D0705" w:rsidRPr="00C87418" w:rsidRDefault="002D0705" w:rsidP="00C8741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036AE"/>
    <w:multiLevelType w:val="hybridMultilevel"/>
    <w:tmpl w:val="5ABE9B5E"/>
    <w:lvl w:ilvl="0" w:tplc="72BE4548">
      <w:start w:val="1"/>
      <w:numFmt w:val="lowerLetter"/>
      <w:lvlText w:val="%1)"/>
      <w:lvlJc w:val="left"/>
      <w:pPr>
        <w:ind w:left="862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9F11293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C3152AA"/>
    <w:multiLevelType w:val="hybridMultilevel"/>
    <w:tmpl w:val="CFC2C9A6"/>
    <w:lvl w:ilvl="0" w:tplc="D04218CC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10FB20D6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111742E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D23842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F4D0F0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22B52B44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256267B5"/>
    <w:multiLevelType w:val="hybridMultilevel"/>
    <w:tmpl w:val="A95CA602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D9157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DBA6B05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451570"/>
    <w:multiLevelType w:val="hybridMultilevel"/>
    <w:tmpl w:val="4678EB96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 w15:restartNumberingAfterBreak="0">
    <w:nsid w:val="36441728"/>
    <w:multiLevelType w:val="hybridMultilevel"/>
    <w:tmpl w:val="FC224AB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31E7B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DB6ED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7048AC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49225758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14F7794"/>
    <w:multiLevelType w:val="hybridMultilevel"/>
    <w:tmpl w:val="6C3A5E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8B77E1"/>
    <w:multiLevelType w:val="hybridMultilevel"/>
    <w:tmpl w:val="99A4D0CE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9" w15:restartNumberingAfterBreak="0">
    <w:nsid w:val="51F746B6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5A7D3A5E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5B7C5D48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DEE35F2"/>
    <w:multiLevelType w:val="hybridMultilevel"/>
    <w:tmpl w:val="A454C4D8"/>
    <w:lvl w:ilvl="0" w:tplc="C5525EFE">
      <w:start w:val="1"/>
      <w:numFmt w:val="lowerLetter"/>
      <w:lvlText w:val="%1)"/>
      <w:lvlJc w:val="left"/>
      <w:pPr>
        <w:ind w:left="1495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215" w:hanging="360"/>
      </w:pPr>
    </w:lvl>
    <w:lvl w:ilvl="2" w:tplc="0405001B" w:tentative="1">
      <w:start w:val="1"/>
      <w:numFmt w:val="lowerRoman"/>
      <w:lvlText w:val="%3."/>
      <w:lvlJc w:val="right"/>
      <w:pPr>
        <w:ind w:left="2935" w:hanging="180"/>
      </w:pPr>
    </w:lvl>
    <w:lvl w:ilvl="3" w:tplc="0405000F" w:tentative="1">
      <w:start w:val="1"/>
      <w:numFmt w:val="decimal"/>
      <w:lvlText w:val="%4."/>
      <w:lvlJc w:val="left"/>
      <w:pPr>
        <w:ind w:left="3655" w:hanging="360"/>
      </w:pPr>
    </w:lvl>
    <w:lvl w:ilvl="4" w:tplc="04050019" w:tentative="1">
      <w:start w:val="1"/>
      <w:numFmt w:val="lowerLetter"/>
      <w:lvlText w:val="%5."/>
      <w:lvlJc w:val="left"/>
      <w:pPr>
        <w:ind w:left="4375" w:hanging="360"/>
      </w:pPr>
    </w:lvl>
    <w:lvl w:ilvl="5" w:tplc="0405001B" w:tentative="1">
      <w:start w:val="1"/>
      <w:numFmt w:val="lowerRoman"/>
      <w:lvlText w:val="%6."/>
      <w:lvlJc w:val="right"/>
      <w:pPr>
        <w:ind w:left="5095" w:hanging="180"/>
      </w:pPr>
    </w:lvl>
    <w:lvl w:ilvl="6" w:tplc="0405000F" w:tentative="1">
      <w:start w:val="1"/>
      <w:numFmt w:val="decimal"/>
      <w:lvlText w:val="%7."/>
      <w:lvlJc w:val="left"/>
      <w:pPr>
        <w:ind w:left="5815" w:hanging="360"/>
      </w:pPr>
    </w:lvl>
    <w:lvl w:ilvl="7" w:tplc="04050019" w:tentative="1">
      <w:start w:val="1"/>
      <w:numFmt w:val="lowerLetter"/>
      <w:lvlText w:val="%8."/>
      <w:lvlJc w:val="left"/>
      <w:pPr>
        <w:ind w:left="6535" w:hanging="360"/>
      </w:pPr>
    </w:lvl>
    <w:lvl w:ilvl="8" w:tplc="040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23" w15:restartNumberingAfterBreak="0">
    <w:nsid w:val="5F866AD5"/>
    <w:multiLevelType w:val="hybridMultilevel"/>
    <w:tmpl w:val="72E8D0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EE3B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65571078"/>
    <w:multiLevelType w:val="hybridMultilevel"/>
    <w:tmpl w:val="9754F4B2"/>
    <w:lvl w:ilvl="0" w:tplc="1B4EED2C">
      <w:start w:val="1"/>
      <w:numFmt w:val="decimal"/>
      <w:pStyle w:val="Literatura"/>
      <w:lvlText w:val="[%1]"/>
      <w:lvlJc w:val="left"/>
      <w:pPr>
        <w:ind w:left="1429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0D17C0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69F8109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4F6E79"/>
    <w:multiLevelType w:val="hybridMultilevel"/>
    <w:tmpl w:val="65D2B8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0203AB"/>
    <w:multiLevelType w:val="hybridMultilevel"/>
    <w:tmpl w:val="28C6809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70132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1" w15:restartNumberingAfterBreak="0">
    <w:nsid w:val="70292949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73A9630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FE7D20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A967AD"/>
    <w:multiLevelType w:val="hybridMultilevel"/>
    <w:tmpl w:val="6846BF2A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16"/>
  </w:num>
  <w:num w:numId="3">
    <w:abstractNumId w:val="27"/>
  </w:num>
  <w:num w:numId="4">
    <w:abstractNumId w:val="12"/>
  </w:num>
  <w:num w:numId="5">
    <w:abstractNumId w:val="17"/>
  </w:num>
  <w:num w:numId="6">
    <w:abstractNumId w:val="34"/>
  </w:num>
  <w:num w:numId="7">
    <w:abstractNumId w:val="8"/>
  </w:num>
  <w:num w:numId="8">
    <w:abstractNumId w:val="22"/>
  </w:num>
  <w:num w:numId="9">
    <w:abstractNumId w:val="0"/>
  </w:num>
  <w:num w:numId="10">
    <w:abstractNumId w:val="28"/>
  </w:num>
  <w:num w:numId="11">
    <w:abstractNumId w:val="11"/>
  </w:num>
  <w:num w:numId="12">
    <w:abstractNumId w:val="18"/>
  </w:num>
  <w:num w:numId="13">
    <w:abstractNumId w:val="10"/>
  </w:num>
  <w:num w:numId="14">
    <w:abstractNumId w:val="25"/>
  </w:num>
  <w:num w:numId="15">
    <w:abstractNumId w:val="30"/>
  </w:num>
  <w:num w:numId="16">
    <w:abstractNumId w:val="21"/>
  </w:num>
  <w:num w:numId="17">
    <w:abstractNumId w:val="23"/>
  </w:num>
  <w:num w:numId="18">
    <w:abstractNumId w:val="19"/>
  </w:num>
  <w:num w:numId="19">
    <w:abstractNumId w:val="6"/>
  </w:num>
  <w:num w:numId="20">
    <w:abstractNumId w:val="20"/>
  </w:num>
  <w:num w:numId="21">
    <w:abstractNumId w:val="1"/>
  </w:num>
  <w:num w:numId="22">
    <w:abstractNumId w:val="15"/>
  </w:num>
  <w:num w:numId="23">
    <w:abstractNumId w:val="5"/>
  </w:num>
  <w:num w:numId="24">
    <w:abstractNumId w:val="9"/>
  </w:num>
  <w:num w:numId="25">
    <w:abstractNumId w:val="24"/>
  </w:num>
  <w:num w:numId="26">
    <w:abstractNumId w:val="26"/>
  </w:num>
  <w:num w:numId="27">
    <w:abstractNumId w:val="31"/>
  </w:num>
  <w:num w:numId="28">
    <w:abstractNumId w:val="7"/>
  </w:num>
  <w:num w:numId="29">
    <w:abstractNumId w:val="2"/>
  </w:num>
  <w:num w:numId="30">
    <w:abstractNumId w:val="14"/>
  </w:num>
  <w:num w:numId="31">
    <w:abstractNumId w:val="3"/>
  </w:num>
  <w:num w:numId="32">
    <w:abstractNumId w:val="29"/>
  </w:num>
  <w:num w:numId="33">
    <w:abstractNumId w:val="32"/>
  </w:num>
  <w:num w:numId="34">
    <w:abstractNumId w:val="13"/>
  </w:num>
  <w:num w:numId="35">
    <w:abstractNumId w:val="33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1229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TU2szA1szQwNjBX0lEKTi0uzszPAykwqQUAKq8ZOSwAAAA="/>
  </w:docVars>
  <w:rsids>
    <w:rsidRoot w:val="00E82A84"/>
    <w:rsid w:val="00000A00"/>
    <w:rsid w:val="0000187A"/>
    <w:rsid w:val="00001BCF"/>
    <w:rsid w:val="000045DA"/>
    <w:rsid w:val="00005DFC"/>
    <w:rsid w:val="000106BD"/>
    <w:rsid w:val="00012BEE"/>
    <w:rsid w:val="000143ED"/>
    <w:rsid w:val="00014F7E"/>
    <w:rsid w:val="00016361"/>
    <w:rsid w:val="00016843"/>
    <w:rsid w:val="0002020C"/>
    <w:rsid w:val="00021237"/>
    <w:rsid w:val="00022801"/>
    <w:rsid w:val="00022D71"/>
    <w:rsid w:val="00023752"/>
    <w:rsid w:val="0003181E"/>
    <w:rsid w:val="00032AFE"/>
    <w:rsid w:val="00033678"/>
    <w:rsid w:val="000368B9"/>
    <w:rsid w:val="000401DC"/>
    <w:rsid w:val="00042ED6"/>
    <w:rsid w:val="000442FA"/>
    <w:rsid w:val="0004590F"/>
    <w:rsid w:val="00046178"/>
    <w:rsid w:val="00047727"/>
    <w:rsid w:val="00047A3A"/>
    <w:rsid w:val="000511B4"/>
    <w:rsid w:val="00051805"/>
    <w:rsid w:val="00054C0C"/>
    <w:rsid w:val="0005625F"/>
    <w:rsid w:val="00056564"/>
    <w:rsid w:val="000568FC"/>
    <w:rsid w:val="000613EC"/>
    <w:rsid w:val="0006158F"/>
    <w:rsid w:val="00061C9E"/>
    <w:rsid w:val="00062734"/>
    <w:rsid w:val="0006451D"/>
    <w:rsid w:val="00066D33"/>
    <w:rsid w:val="00085838"/>
    <w:rsid w:val="00085EB1"/>
    <w:rsid w:val="00086F6C"/>
    <w:rsid w:val="00087B32"/>
    <w:rsid w:val="00087B39"/>
    <w:rsid w:val="00091B27"/>
    <w:rsid w:val="00094A72"/>
    <w:rsid w:val="00094E42"/>
    <w:rsid w:val="00097788"/>
    <w:rsid w:val="000A298B"/>
    <w:rsid w:val="000A2D4A"/>
    <w:rsid w:val="000A4D2B"/>
    <w:rsid w:val="000A6442"/>
    <w:rsid w:val="000B09E0"/>
    <w:rsid w:val="000B2612"/>
    <w:rsid w:val="000B2BFC"/>
    <w:rsid w:val="000B4A14"/>
    <w:rsid w:val="000B78FE"/>
    <w:rsid w:val="000C0AB6"/>
    <w:rsid w:val="000C7BA7"/>
    <w:rsid w:val="000D57AE"/>
    <w:rsid w:val="000D69B1"/>
    <w:rsid w:val="000D6E59"/>
    <w:rsid w:val="000E019C"/>
    <w:rsid w:val="000E12EB"/>
    <w:rsid w:val="000E5347"/>
    <w:rsid w:val="000E550F"/>
    <w:rsid w:val="000E5513"/>
    <w:rsid w:val="000E79C3"/>
    <w:rsid w:val="000F35BD"/>
    <w:rsid w:val="000F62AC"/>
    <w:rsid w:val="000F694D"/>
    <w:rsid w:val="000F7A68"/>
    <w:rsid w:val="00100160"/>
    <w:rsid w:val="00100950"/>
    <w:rsid w:val="00106069"/>
    <w:rsid w:val="0011171D"/>
    <w:rsid w:val="00111D86"/>
    <w:rsid w:val="001139BA"/>
    <w:rsid w:val="001203CA"/>
    <w:rsid w:val="00120826"/>
    <w:rsid w:val="00120F9D"/>
    <w:rsid w:val="00122198"/>
    <w:rsid w:val="001224B5"/>
    <w:rsid w:val="00122C6D"/>
    <w:rsid w:val="00124A81"/>
    <w:rsid w:val="0012572B"/>
    <w:rsid w:val="00127098"/>
    <w:rsid w:val="00127747"/>
    <w:rsid w:val="00131990"/>
    <w:rsid w:val="001330E7"/>
    <w:rsid w:val="00134680"/>
    <w:rsid w:val="00135A4B"/>
    <w:rsid w:val="0015474C"/>
    <w:rsid w:val="001617B0"/>
    <w:rsid w:val="00162DF3"/>
    <w:rsid w:val="00165E34"/>
    <w:rsid w:val="0016637C"/>
    <w:rsid w:val="00170CDB"/>
    <w:rsid w:val="001716F3"/>
    <w:rsid w:val="001725FF"/>
    <w:rsid w:val="00172FBC"/>
    <w:rsid w:val="001761D7"/>
    <w:rsid w:val="001771A4"/>
    <w:rsid w:val="00180F12"/>
    <w:rsid w:val="00181801"/>
    <w:rsid w:val="00187DCD"/>
    <w:rsid w:val="00190BDC"/>
    <w:rsid w:val="001915C0"/>
    <w:rsid w:val="001928BC"/>
    <w:rsid w:val="00196403"/>
    <w:rsid w:val="001A0019"/>
    <w:rsid w:val="001A1B3D"/>
    <w:rsid w:val="001A1F28"/>
    <w:rsid w:val="001A232D"/>
    <w:rsid w:val="001A232E"/>
    <w:rsid w:val="001B01F6"/>
    <w:rsid w:val="001B0337"/>
    <w:rsid w:val="001B1078"/>
    <w:rsid w:val="001B305D"/>
    <w:rsid w:val="001B47DD"/>
    <w:rsid w:val="001B57CF"/>
    <w:rsid w:val="001B7C9B"/>
    <w:rsid w:val="001C29BE"/>
    <w:rsid w:val="001C4C13"/>
    <w:rsid w:val="001C5131"/>
    <w:rsid w:val="001D1F1C"/>
    <w:rsid w:val="001D4117"/>
    <w:rsid w:val="001D45BB"/>
    <w:rsid w:val="001D46D0"/>
    <w:rsid w:val="001D4AC8"/>
    <w:rsid w:val="001D4DB3"/>
    <w:rsid w:val="001D643B"/>
    <w:rsid w:val="001E06CB"/>
    <w:rsid w:val="001E0784"/>
    <w:rsid w:val="001E16EE"/>
    <w:rsid w:val="001E2272"/>
    <w:rsid w:val="001E24EA"/>
    <w:rsid w:val="001E2810"/>
    <w:rsid w:val="001E4786"/>
    <w:rsid w:val="001E698D"/>
    <w:rsid w:val="001E769B"/>
    <w:rsid w:val="001F20A5"/>
    <w:rsid w:val="001F340C"/>
    <w:rsid w:val="001F35C3"/>
    <w:rsid w:val="001F47BF"/>
    <w:rsid w:val="001F551F"/>
    <w:rsid w:val="0020426B"/>
    <w:rsid w:val="002046F6"/>
    <w:rsid w:val="00204DF8"/>
    <w:rsid w:val="002124E1"/>
    <w:rsid w:val="00213982"/>
    <w:rsid w:val="00214DAA"/>
    <w:rsid w:val="002172B6"/>
    <w:rsid w:val="00220164"/>
    <w:rsid w:val="00220DE8"/>
    <w:rsid w:val="00221BB9"/>
    <w:rsid w:val="0022233F"/>
    <w:rsid w:val="002239D0"/>
    <w:rsid w:val="00224CF2"/>
    <w:rsid w:val="00224E76"/>
    <w:rsid w:val="00225A9F"/>
    <w:rsid w:val="0023092F"/>
    <w:rsid w:val="00230F22"/>
    <w:rsid w:val="0023180A"/>
    <w:rsid w:val="00232AD7"/>
    <w:rsid w:val="0023324E"/>
    <w:rsid w:val="002335C8"/>
    <w:rsid w:val="0023438E"/>
    <w:rsid w:val="00235054"/>
    <w:rsid w:val="00235FA6"/>
    <w:rsid w:val="002370DF"/>
    <w:rsid w:val="00237CDD"/>
    <w:rsid w:val="00241A87"/>
    <w:rsid w:val="0024222A"/>
    <w:rsid w:val="0024301C"/>
    <w:rsid w:val="00244A97"/>
    <w:rsid w:val="00246537"/>
    <w:rsid w:val="00247BBF"/>
    <w:rsid w:val="0025291B"/>
    <w:rsid w:val="00254725"/>
    <w:rsid w:val="00255697"/>
    <w:rsid w:val="00256F8A"/>
    <w:rsid w:val="00260608"/>
    <w:rsid w:val="00260B1B"/>
    <w:rsid w:val="00264596"/>
    <w:rsid w:val="00264AEC"/>
    <w:rsid w:val="00265262"/>
    <w:rsid w:val="002659CD"/>
    <w:rsid w:val="002660BE"/>
    <w:rsid w:val="00266352"/>
    <w:rsid w:val="002725FD"/>
    <w:rsid w:val="0027547C"/>
    <w:rsid w:val="00277D02"/>
    <w:rsid w:val="00280B60"/>
    <w:rsid w:val="00280DB5"/>
    <w:rsid w:val="00282AB5"/>
    <w:rsid w:val="00282C16"/>
    <w:rsid w:val="00282F69"/>
    <w:rsid w:val="00283575"/>
    <w:rsid w:val="00284537"/>
    <w:rsid w:val="00284AEC"/>
    <w:rsid w:val="002910E4"/>
    <w:rsid w:val="00291EEF"/>
    <w:rsid w:val="00291FC8"/>
    <w:rsid w:val="0029218D"/>
    <w:rsid w:val="00293EA2"/>
    <w:rsid w:val="00294FA4"/>
    <w:rsid w:val="00296739"/>
    <w:rsid w:val="0029754D"/>
    <w:rsid w:val="002A16E8"/>
    <w:rsid w:val="002A279F"/>
    <w:rsid w:val="002A4EDB"/>
    <w:rsid w:val="002A50F9"/>
    <w:rsid w:val="002B0357"/>
    <w:rsid w:val="002B2346"/>
    <w:rsid w:val="002B4EF2"/>
    <w:rsid w:val="002B7978"/>
    <w:rsid w:val="002C2B7C"/>
    <w:rsid w:val="002C4DAF"/>
    <w:rsid w:val="002C524E"/>
    <w:rsid w:val="002C5585"/>
    <w:rsid w:val="002D0705"/>
    <w:rsid w:val="002D3F66"/>
    <w:rsid w:val="002D5731"/>
    <w:rsid w:val="002E14E3"/>
    <w:rsid w:val="002E2E8E"/>
    <w:rsid w:val="002E4134"/>
    <w:rsid w:val="002E49B2"/>
    <w:rsid w:val="002E5257"/>
    <w:rsid w:val="002E5941"/>
    <w:rsid w:val="002E608E"/>
    <w:rsid w:val="002E61C2"/>
    <w:rsid w:val="002E6294"/>
    <w:rsid w:val="002E65BB"/>
    <w:rsid w:val="002E79F9"/>
    <w:rsid w:val="002F04ED"/>
    <w:rsid w:val="002F18EE"/>
    <w:rsid w:val="002F3E67"/>
    <w:rsid w:val="00300C8D"/>
    <w:rsid w:val="00304E28"/>
    <w:rsid w:val="00305F74"/>
    <w:rsid w:val="00306CE2"/>
    <w:rsid w:val="0030782E"/>
    <w:rsid w:val="00310CFF"/>
    <w:rsid w:val="00315658"/>
    <w:rsid w:val="00326B6D"/>
    <w:rsid w:val="003275DF"/>
    <w:rsid w:val="00334485"/>
    <w:rsid w:val="003346B1"/>
    <w:rsid w:val="003346CF"/>
    <w:rsid w:val="003368B7"/>
    <w:rsid w:val="003404D2"/>
    <w:rsid w:val="00341F07"/>
    <w:rsid w:val="003435FC"/>
    <w:rsid w:val="00343F0E"/>
    <w:rsid w:val="00344C2F"/>
    <w:rsid w:val="00345563"/>
    <w:rsid w:val="00346C90"/>
    <w:rsid w:val="00347247"/>
    <w:rsid w:val="00347CD7"/>
    <w:rsid w:val="00350454"/>
    <w:rsid w:val="00354544"/>
    <w:rsid w:val="00354A82"/>
    <w:rsid w:val="003562AE"/>
    <w:rsid w:val="003572A3"/>
    <w:rsid w:val="00360E05"/>
    <w:rsid w:val="00361FA0"/>
    <w:rsid w:val="00363EE9"/>
    <w:rsid w:val="00364EEF"/>
    <w:rsid w:val="00370745"/>
    <w:rsid w:val="003709FD"/>
    <w:rsid w:val="00370D79"/>
    <w:rsid w:val="003718C7"/>
    <w:rsid w:val="0037225B"/>
    <w:rsid w:val="003725FC"/>
    <w:rsid w:val="00372FB0"/>
    <w:rsid w:val="003737CD"/>
    <w:rsid w:val="00374419"/>
    <w:rsid w:val="0037462D"/>
    <w:rsid w:val="00375717"/>
    <w:rsid w:val="003774DF"/>
    <w:rsid w:val="003848DF"/>
    <w:rsid w:val="003857CF"/>
    <w:rsid w:val="003860DF"/>
    <w:rsid w:val="00386256"/>
    <w:rsid w:val="0039005E"/>
    <w:rsid w:val="00390389"/>
    <w:rsid w:val="00390AE7"/>
    <w:rsid w:val="00392C00"/>
    <w:rsid w:val="003931F9"/>
    <w:rsid w:val="00394E0B"/>
    <w:rsid w:val="00394E73"/>
    <w:rsid w:val="00394F75"/>
    <w:rsid w:val="0039512B"/>
    <w:rsid w:val="003964B1"/>
    <w:rsid w:val="003A206D"/>
    <w:rsid w:val="003A2BFA"/>
    <w:rsid w:val="003A40AE"/>
    <w:rsid w:val="003A67F1"/>
    <w:rsid w:val="003B009D"/>
    <w:rsid w:val="003B1556"/>
    <w:rsid w:val="003B5BFC"/>
    <w:rsid w:val="003B6587"/>
    <w:rsid w:val="003B6766"/>
    <w:rsid w:val="003C06F4"/>
    <w:rsid w:val="003C1363"/>
    <w:rsid w:val="003C142F"/>
    <w:rsid w:val="003C5A8D"/>
    <w:rsid w:val="003D3FD5"/>
    <w:rsid w:val="003D4E36"/>
    <w:rsid w:val="003D62B6"/>
    <w:rsid w:val="003D79AB"/>
    <w:rsid w:val="003E05D3"/>
    <w:rsid w:val="003E067A"/>
    <w:rsid w:val="003E249F"/>
    <w:rsid w:val="003E5A86"/>
    <w:rsid w:val="003E6D7F"/>
    <w:rsid w:val="003F0737"/>
    <w:rsid w:val="003F1912"/>
    <w:rsid w:val="003F1991"/>
    <w:rsid w:val="003F27CB"/>
    <w:rsid w:val="003F3C93"/>
    <w:rsid w:val="003F6CE4"/>
    <w:rsid w:val="00401FD8"/>
    <w:rsid w:val="00402CB4"/>
    <w:rsid w:val="00404DA0"/>
    <w:rsid w:val="00405292"/>
    <w:rsid w:val="0041284D"/>
    <w:rsid w:val="004132F0"/>
    <w:rsid w:val="00414B16"/>
    <w:rsid w:val="004167E2"/>
    <w:rsid w:val="00417123"/>
    <w:rsid w:val="004175F7"/>
    <w:rsid w:val="00422052"/>
    <w:rsid w:val="00424277"/>
    <w:rsid w:val="00424668"/>
    <w:rsid w:val="00430188"/>
    <w:rsid w:val="004316CA"/>
    <w:rsid w:val="0043170B"/>
    <w:rsid w:val="00434065"/>
    <w:rsid w:val="00437AE3"/>
    <w:rsid w:val="00437B3D"/>
    <w:rsid w:val="004405E0"/>
    <w:rsid w:val="00454128"/>
    <w:rsid w:val="004622B5"/>
    <w:rsid w:val="0046286A"/>
    <w:rsid w:val="00466A1C"/>
    <w:rsid w:val="004710D5"/>
    <w:rsid w:val="0047117B"/>
    <w:rsid w:val="004715F1"/>
    <w:rsid w:val="00471B84"/>
    <w:rsid w:val="00471C42"/>
    <w:rsid w:val="00471CA9"/>
    <w:rsid w:val="00471D36"/>
    <w:rsid w:val="00472224"/>
    <w:rsid w:val="004723FE"/>
    <w:rsid w:val="00472BE8"/>
    <w:rsid w:val="004731DC"/>
    <w:rsid w:val="004736D7"/>
    <w:rsid w:val="004750C2"/>
    <w:rsid w:val="00477670"/>
    <w:rsid w:val="004803F5"/>
    <w:rsid w:val="00480E8C"/>
    <w:rsid w:val="0048120A"/>
    <w:rsid w:val="004839DB"/>
    <w:rsid w:val="004900E6"/>
    <w:rsid w:val="00490172"/>
    <w:rsid w:val="004905B4"/>
    <w:rsid w:val="00492FB3"/>
    <w:rsid w:val="00494B55"/>
    <w:rsid w:val="00495654"/>
    <w:rsid w:val="00495E01"/>
    <w:rsid w:val="00496834"/>
    <w:rsid w:val="00496DE8"/>
    <w:rsid w:val="00497F97"/>
    <w:rsid w:val="004A0170"/>
    <w:rsid w:val="004A1CAA"/>
    <w:rsid w:val="004A44D8"/>
    <w:rsid w:val="004A509D"/>
    <w:rsid w:val="004A742B"/>
    <w:rsid w:val="004A7C61"/>
    <w:rsid w:val="004B0C30"/>
    <w:rsid w:val="004B1390"/>
    <w:rsid w:val="004B3550"/>
    <w:rsid w:val="004B3EAD"/>
    <w:rsid w:val="004B40B6"/>
    <w:rsid w:val="004B49CB"/>
    <w:rsid w:val="004B50AD"/>
    <w:rsid w:val="004B7385"/>
    <w:rsid w:val="004B7C73"/>
    <w:rsid w:val="004C03AB"/>
    <w:rsid w:val="004C4664"/>
    <w:rsid w:val="004C64CB"/>
    <w:rsid w:val="004C66F8"/>
    <w:rsid w:val="004D17DC"/>
    <w:rsid w:val="004D2F03"/>
    <w:rsid w:val="004D5819"/>
    <w:rsid w:val="004E01BF"/>
    <w:rsid w:val="004E053A"/>
    <w:rsid w:val="004E1C06"/>
    <w:rsid w:val="004E671D"/>
    <w:rsid w:val="004E6E88"/>
    <w:rsid w:val="004F055F"/>
    <w:rsid w:val="004F2178"/>
    <w:rsid w:val="004F3468"/>
    <w:rsid w:val="004F3EE3"/>
    <w:rsid w:val="004F650F"/>
    <w:rsid w:val="005006AF"/>
    <w:rsid w:val="00500AEE"/>
    <w:rsid w:val="00500C26"/>
    <w:rsid w:val="0050140A"/>
    <w:rsid w:val="00511697"/>
    <w:rsid w:val="00513F6F"/>
    <w:rsid w:val="00515B44"/>
    <w:rsid w:val="00517974"/>
    <w:rsid w:val="005201B0"/>
    <w:rsid w:val="0052427A"/>
    <w:rsid w:val="00527759"/>
    <w:rsid w:val="0053125D"/>
    <w:rsid w:val="00531CB9"/>
    <w:rsid w:val="00535D29"/>
    <w:rsid w:val="0053609A"/>
    <w:rsid w:val="0053644A"/>
    <w:rsid w:val="005368C0"/>
    <w:rsid w:val="00537405"/>
    <w:rsid w:val="00537554"/>
    <w:rsid w:val="00537B87"/>
    <w:rsid w:val="00540CEA"/>
    <w:rsid w:val="00540D15"/>
    <w:rsid w:val="00543F9A"/>
    <w:rsid w:val="00546028"/>
    <w:rsid w:val="00547E7B"/>
    <w:rsid w:val="00551815"/>
    <w:rsid w:val="00557951"/>
    <w:rsid w:val="005616DC"/>
    <w:rsid w:val="005631F0"/>
    <w:rsid w:val="00563E39"/>
    <w:rsid w:val="00566534"/>
    <w:rsid w:val="00567987"/>
    <w:rsid w:val="00567B54"/>
    <w:rsid w:val="00573C27"/>
    <w:rsid w:val="00573DA9"/>
    <w:rsid w:val="00575DC7"/>
    <w:rsid w:val="00580CCB"/>
    <w:rsid w:val="00582293"/>
    <w:rsid w:val="00584A19"/>
    <w:rsid w:val="00584ECF"/>
    <w:rsid w:val="00585EFE"/>
    <w:rsid w:val="00591125"/>
    <w:rsid w:val="00592A91"/>
    <w:rsid w:val="0059462D"/>
    <w:rsid w:val="00596D98"/>
    <w:rsid w:val="0059737D"/>
    <w:rsid w:val="00597BC6"/>
    <w:rsid w:val="005A1B17"/>
    <w:rsid w:val="005A1E8D"/>
    <w:rsid w:val="005A1F40"/>
    <w:rsid w:val="005A30E0"/>
    <w:rsid w:val="005A3CF0"/>
    <w:rsid w:val="005A468C"/>
    <w:rsid w:val="005A52E2"/>
    <w:rsid w:val="005A6BB4"/>
    <w:rsid w:val="005B64F2"/>
    <w:rsid w:val="005B7AAF"/>
    <w:rsid w:val="005B7D4A"/>
    <w:rsid w:val="005B7D79"/>
    <w:rsid w:val="005C36A0"/>
    <w:rsid w:val="005C5546"/>
    <w:rsid w:val="005C644A"/>
    <w:rsid w:val="005C6896"/>
    <w:rsid w:val="005C7806"/>
    <w:rsid w:val="005C7EE8"/>
    <w:rsid w:val="005D14E0"/>
    <w:rsid w:val="005D1F9A"/>
    <w:rsid w:val="005D2515"/>
    <w:rsid w:val="005D55ED"/>
    <w:rsid w:val="005D6B3A"/>
    <w:rsid w:val="005E05B0"/>
    <w:rsid w:val="005E05E5"/>
    <w:rsid w:val="005E05EC"/>
    <w:rsid w:val="005E2D83"/>
    <w:rsid w:val="005E3ADF"/>
    <w:rsid w:val="005E43F7"/>
    <w:rsid w:val="005E55D9"/>
    <w:rsid w:val="005E5E42"/>
    <w:rsid w:val="005E7554"/>
    <w:rsid w:val="005F13C1"/>
    <w:rsid w:val="005F6F86"/>
    <w:rsid w:val="005F7342"/>
    <w:rsid w:val="005F7E1B"/>
    <w:rsid w:val="005F7E7C"/>
    <w:rsid w:val="00602285"/>
    <w:rsid w:val="00602504"/>
    <w:rsid w:val="00602808"/>
    <w:rsid w:val="00603E94"/>
    <w:rsid w:val="00605E23"/>
    <w:rsid w:val="0060665D"/>
    <w:rsid w:val="00606A75"/>
    <w:rsid w:val="00607180"/>
    <w:rsid w:val="006103E0"/>
    <w:rsid w:val="00611FCB"/>
    <w:rsid w:val="00612787"/>
    <w:rsid w:val="00613325"/>
    <w:rsid w:val="006139A7"/>
    <w:rsid w:val="00617268"/>
    <w:rsid w:val="00617728"/>
    <w:rsid w:val="00620DA8"/>
    <w:rsid w:val="00621B6F"/>
    <w:rsid w:val="00621CD4"/>
    <w:rsid w:val="006221C5"/>
    <w:rsid w:val="00622374"/>
    <w:rsid w:val="00622CD8"/>
    <w:rsid w:val="00623085"/>
    <w:rsid w:val="006234D8"/>
    <w:rsid w:val="00625A4F"/>
    <w:rsid w:val="00626411"/>
    <w:rsid w:val="006311D2"/>
    <w:rsid w:val="006324A3"/>
    <w:rsid w:val="0063285F"/>
    <w:rsid w:val="00636BF9"/>
    <w:rsid w:val="00637424"/>
    <w:rsid w:val="00637600"/>
    <w:rsid w:val="00641A6C"/>
    <w:rsid w:val="00642697"/>
    <w:rsid w:val="00642D35"/>
    <w:rsid w:val="006436DE"/>
    <w:rsid w:val="00644B24"/>
    <w:rsid w:val="00646081"/>
    <w:rsid w:val="00647CB9"/>
    <w:rsid w:val="00651E50"/>
    <w:rsid w:val="0065238B"/>
    <w:rsid w:val="00653837"/>
    <w:rsid w:val="006538F2"/>
    <w:rsid w:val="006559AE"/>
    <w:rsid w:val="0066246F"/>
    <w:rsid w:val="00663877"/>
    <w:rsid w:val="00664F51"/>
    <w:rsid w:val="006650D6"/>
    <w:rsid w:val="00670163"/>
    <w:rsid w:val="00673280"/>
    <w:rsid w:val="00673AF6"/>
    <w:rsid w:val="006759A0"/>
    <w:rsid w:val="00676857"/>
    <w:rsid w:val="00677A53"/>
    <w:rsid w:val="006831C6"/>
    <w:rsid w:val="00684536"/>
    <w:rsid w:val="00684537"/>
    <w:rsid w:val="00685F54"/>
    <w:rsid w:val="00687B2A"/>
    <w:rsid w:val="00687F79"/>
    <w:rsid w:val="0069206A"/>
    <w:rsid w:val="00695153"/>
    <w:rsid w:val="00695E13"/>
    <w:rsid w:val="00696E35"/>
    <w:rsid w:val="00697CD4"/>
    <w:rsid w:val="006A057A"/>
    <w:rsid w:val="006A2C41"/>
    <w:rsid w:val="006A3968"/>
    <w:rsid w:val="006A46F0"/>
    <w:rsid w:val="006A6AE0"/>
    <w:rsid w:val="006B261E"/>
    <w:rsid w:val="006B3C39"/>
    <w:rsid w:val="006B4139"/>
    <w:rsid w:val="006B6FE6"/>
    <w:rsid w:val="006C0984"/>
    <w:rsid w:val="006C3C17"/>
    <w:rsid w:val="006C46A1"/>
    <w:rsid w:val="006C6700"/>
    <w:rsid w:val="006D1232"/>
    <w:rsid w:val="006D3999"/>
    <w:rsid w:val="006D4949"/>
    <w:rsid w:val="006D5BEC"/>
    <w:rsid w:val="006D654A"/>
    <w:rsid w:val="006E3D1E"/>
    <w:rsid w:val="006F0923"/>
    <w:rsid w:val="006F1325"/>
    <w:rsid w:val="006F2024"/>
    <w:rsid w:val="006F2DB9"/>
    <w:rsid w:val="006F6154"/>
    <w:rsid w:val="006F6494"/>
    <w:rsid w:val="0070041D"/>
    <w:rsid w:val="0070048F"/>
    <w:rsid w:val="007106CD"/>
    <w:rsid w:val="0071350B"/>
    <w:rsid w:val="00713CCE"/>
    <w:rsid w:val="00713E66"/>
    <w:rsid w:val="007152FD"/>
    <w:rsid w:val="00716445"/>
    <w:rsid w:val="00716469"/>
    <w:rsid w:val="00720CFD"/>
    <w:rsid w:val="00721187"/>
    <w:rsid w:val="00721BB3"/>
    <w:rsid w:val="00721F25"/>
    <w:rsid w:val="00723013"/>
    <w:rsid w:val="00723784"/>
    <w:rsid w:val="00724AE0"/>
    <w:rsid w:val="00724B28"/>
    <w:rsid w:val="00724EF1"/>
    <w:rsid w:val="007311F2"/>
    <w:rsid w:val="00734C1C"/>
    <w:rsid w:val="00734FF9"/>
    <w:rsid w:val="0073539F"/>
    <w:rsid w:val="0073586D"/>
    <w:rsid w:val="007364CF"/>
    <w:rsid w:val="007375DC"/>
    <w:rsid w:val="007458E7"/>
    <w:rsid w:val="007459CE"/>
    <w:rsid w:val="007462BE"/>
    <w:rsid w:val="0075123F"/>
    <w:rsid w:val="0075381F"/>
    <w:rsid w:val="00753984"/>
    <w:rsid w:val="00753E98"/>
    <w:rsid w:val="00754097"/>
    <w:rsid w:val="00754197"/>
    <w:rsid w:val="007544F5"/>
    <w:rsid w:val="00755ACB"/>
    <w:rsid w:val="00762537"/>
    <w:rsid w:val="007664DA"/>
    <w:rsid w:val="00772A26"/>
    <w:rsid w:val="007732D5"/>
    <w:rsid w:val="00775D1B"/>
    <w:rsid w:val="00775EFB"/>
    <w:rsid w:val="007762B1"/>
    <w:rsid w:val="00780318"/>
    <w:rsid w:val="0078062C"/>
    <w:rsid w:val="00780812"/>
    <w:rsid w:val="00780922"/>
    <w:rsid w:val="00781B79"/>
    <w:rsid w:val="00781E14"/>
    <w:rsid w:val="007829E9"/>
    <w:rsid w:val="007842BD"/>
    <w:rsid w:val="0078520B"/>
    <w:rsid w:val="00785486"/>
    <w:rsid w:val="0079129C"/>
    <w:rsid w:val="00793EB5"/>
    <w:rsid w:val="00794E03"/>
    <w:rsid w:val="00795239"/>
    <w:rsid w:val="00796878"/>
    <w:rsid w:val="007969CC"/>
    <w:rsid w:val="00796DB3"/>
    <w:rsid w:val="007A401A"/>
    <w:rsid w:val="007B11A3"/>
    <w:rsid w:val="007B3918"/>
    <w:rsid w:val="007B4F36"/>
    <w:rsid w:val="007B5026"/>
    <w:rsid w:val="007B6171"/>
    <w:rsid w:val="007B6F05"/>
    <w:rsid w:val="007B70BF"/>
    <w:rsid w:val="007B7164"/>
    <w:rsid w:val="007C065D"/>
    <w:rsid w:val="007C155D"/>
    <w:rsid w:val="007C2816"/>
    <w:rsid w:val="007C2970"/>
    <w:rsid w:val="007C2ECD"/>
    <w:rsid w:val="007C3A0E"/>
    <w:rsid w:val="007C4035"/>
    <w:rsid w:val="007C5DDA"/>
    <w:rsid w:val="007C640E"/>
    <w:rsid w:val="007C7CE9"/>
    <w:rsid w:val="007D294F"/>
    <w:rsid w:val="007D3CED"/>
    <w:rsid w:val="007E37E0"/>
    <w:rsid w:val="007E5059"/>
    <w:rsid w:val="007E550F"/>
    <w:rsid w:val="007E5D8F"/>
    <w:rsid w:val="007E66EA"/>
    <w:rsid w:val="007E7764"/>
    <w:rsid w:val="007F03A5"/>
    <w:rsid w:val="007F0DC9"/>
    <w:rsid w:val="007F1B85"/>
    <w:rsid w:val="007F572C"/>
    <w:rsid w:val="008004DE"/>
    <w:rsid w:val="00800579"/>
    <w:rsid w:val="00801783"/>
    <w:rsid w:val="00801D1E"/>
    <w:rsid w:val="00807921"/>
    <w:rsid w:val="00813DC5"/>
    <w:rsid w:val="00815800"/>
    <w:rsid w:val="00820A4F"/>
    <w:rsid w:val="00821DFC"/>
    <w:rsid w:val="0082590C"/>
    <w:rsid w:val="008262B2"/>
    <w:rsid w:val="008263DA"/>
    <w:rsid w:val="0082717F"/>
    <w:rsid w:val="00827606"/>
    <w:rsid w:val="00830D84"/>
    <w:rsid w:val="0083175D"/>
    <w:rsid w:val="00841A38"/>
    <w:rsid w:val="00846490"/>
    <w:rsid w:val="008465A2"/>
    <w:rsid w:val="00847ED8"/>
    <w:rsid w:val="00850130"/>
    <w:rsid w:val="00850336"/>
    <w:rsid w:val="008504C9"/>
    <w:rsid w:val="0085136E"/>
    <w:rsid w:val="00852093"/>
    <w:rsid w:val="00852285"/>
    <w:rsid w:val="00861431"/>
    <w:rsid w:val="00861771"/>
    <w:rsid w:val="008656BF"/>
    <w:rsid w:val="008657C6"/>
    <w:rsid w:val="0086632F"/>
    <w:rsid w:val="0086729E"/>
    <w:rsid w:val="00871363"/>
    <w:rsid w:val="00874D10"/>
    <w:rsid w:val="00875074"/>
    <w:rsid w:val="00877C3D"/>
    <w:rsid w:val="00881FB4"/>
    <w:rsid w:val="008861B2"/>
    <w:rsid w:val="00886BE4"/>
    <w:rsid w:val="008876B5"/>
    <w:rsid w:val="00892908"/>
    <w:rsid w:val="00893AAA"/>
    <w:rsid w:val="00894469"/>
    <w:rsid w:val="00896D6F"/>
    <w:rsid w:val="00896D96"/>
    <w:rsid w:val="00897ABE"/>
    <w:rsid w:val="00897D2C"/>
    <w:rsid w:val="008A4891"/>
    <w:rsid w:val="008A7CC9"/>
    <w:rsid w:val="008A7D54"/>
    <w:rsid w:val="008B35E9"/>
    <w:rsid w:val="008B4C60"/>
    <w:rsid w:val="008B58AC"/>
    <w:rsid w:val="008B6024"/>
    <w:rsid w:val="008B7725"/>
    <w:rsid w:val="008B7F22"/>
    <w:rsid w:val="008C2EB4"/>
    <w:rsid w:val="008C388B"/>
    <w:rsid w:val="008C5200"/>
    <w:rsid w:val="008D0BF1"/>
    <w:rsid w:val="008D3B40"/>
    <w:rsid w:val="008D42A8"/>
    <w:rsid w:val="008D5BF6"/>
    <w:rsid w:val="008E2AD0"/>
    <w:rsid w:val="008E3BDA"/>
    <w:rsid w:val="008E3C9F"/>
    <w:rsid w:val="008E692C"/>
    <w:rsid w:val="008E6AE0"/>
    <w:rsid w:val="008F1D8E"/>
    <w:rsid w:val="008F28AA"/>
    <w:rsid w:val="008F5AD2"/>
    <w:rsid w:val="008F6741"/>
    <w:rsid w:val="008F6FFA"/>
    <w:rsid w:val="009017ED"/>
    <w:rsid w:val="00902DAC"/>
    <w:rsid w:val="00903ED7"/>
    <w:rsid w:val="00904F23"/>
    <w:rsid w:val="00905D9F"/>
    <w:rsid w:val="009062B0"/>
    <w:rsid w:val="0090630D"/>
    <w:rsid w:val="009103CC"/>
    <w:rsid w:val="009110E0"/>
    <w:rsid w:val="0091425E"/>
    <w:rsid w:val="009204FA"/>
    <w:rsid w:val="009209E1"/>
    <w:rsid w:val="009270A9"/>
    <w:rsid w:val="009276C5"/>
    <w:rsid w:val="00931939"/>
    <w:rsid w:val="00931EEF"/>
    <w:rsid w:val="00932884"/>
    <w:rsid w:val="00933DDC"/>
    <w:rsid w:val="00935B1F"/>
    <w:rsid w:val="00936E84"/>
    <w:rsid w:val="009378F7"/>
    <w:rsid w:val="00942A10"/>
    <w:rsid w:val="0094576B"/>
    <w:rsid w:val="0095329E"/>
    <w:rsid w:val="00953448"/>
    <w:rsid w:val="00955043"/>
    <w:rsid w:val="00957E3E"/>
    <w:rsid w:val="009607F7"/>
    <w:rsid w:val="009627D5"/>
    <w:rsid w:val="0096605E"/>
    <w:rsid w:val="009662FF"/>
    <w:rsid w:val="009721CF"/>
    <w:rsid w:val="00972527"/>
    <w:rsid w:val="0097335A"/>
    <w:rsid w:val="00973B5E"/>
    <w:rsid w:val="00974913"/>
    <w:rsid w:val="009754D4"/>
    <w:rsid w:val="00975BA7"/>
    <w:rsid w:val="00980220"/>
    <w:rsid w:val="00980E66"/>
    <w:rsid w:val="009821CA"/>
    <w:rsid w:val="00983735"/>
    <w:rsid w:val="00987AAD"/>
    <w:rsid w:val="00987B3B"/>
    <w:rsid w:val="00987B52"/>
    <w:rsid w:val="00990473"/>
    <w:rsid w:val="00990F3A"/>
    <w:rsid w:val="009913A3"/>
    <w:rsid w:val="009926B1"/>
    <w:rsid w:val="00994879"/>
    <w:rsid w:val="00995525"/>
    <w:rsid w:val="00997960"/>
    <w:rsid w:val="009A1D69"/>
    <w:rsid w:val="009A1D86"/>
    <w:rsid w:val="009B0C37"/>
    <w:rsid w:val="009B0C7C"/>
    <w:rsid w:val="009B2074"/>
    <w:rsid w:val="009B4D5F"/>
    <w:rsid w:val="009B61DB"/>
    <w:rsid w:val="009B6854"/>
    <w:rsid w:val="009B7C9E"/>
    <w:rsid w:val="009B7CE0"/>
    <w:rsid w:val="009C3FBE"/>
    <w:rsid w:val="009C433C"/>
    <w:rsid w:val="009C4F4F"/>
    <w:rsid w:val="009C5877"/>
    <w:rsid w:val="009C63AC"/>
    <w:rsid w:val="009C69F9"/>
    <w:rsid w:val="009E0001"/>
    <w:rsid w:val="009E05F0"/>
    <w:rsid w:val="009E067C"/>
    <w:rsid w:val="009E18F2"/>
    <w:rsid w:val="009E3FE6"/>
    <w:rsid w:val="009E600F"/>
    <w:rsid w:val="009E6CF4"/>
    <w:rsid w:val="009F31FA"/>
    <w:rsid w:val="009F6B85"/>
    <w:rsid w:val="009F6C2A"/>
    <w:rsid w:val="009F7003"/>
    <w:rsid w:val="00A01144"/>
    <w:rsid w:val="00A024AC"/>
    <w:rsid w:val="00A03675"/>
    <w:rsid w:val="00A03A2D"/>
    <w:rsid w:val="00A11EEC"/>
    <w:rsid w:val="00A13609"/>
    <w:rsid w:val="00A13F1D"/>
    <w:rsid w:val="00A159A7"/>
    <w:rsid w:val="00A17ACB"/>
    <w:rsid w:val="00A20B7E"/>
    <w:rsid w:val="00A244A6"/>
    <w:rsid w:val="00A24993"/>
    <w:rsid w:val="00A24BBD"/>
    <w:rsid w:val="00A265BD"/>
    <w:rsid w:val="00A26F3E"/>
    <w:rsid w:val="00A31A2F"/>
    <w:rsid w:val="00A3266B"/>
    <w:rsid w:val="00A340C0"/>
    <w:rsid w:val="00A360F5"/>
    <w:rsid w:val="00A37802"/>
    <w:rsid w:val="00A406B5"/>
    <w:rsid w:val="00A433B0"/>
    <w:rsid w:val="00A44244"/>
    <w:rsid w:val="00A46018"/>
    <w:rsid w:val="00A50B3F"/>
    <w:rsid w:val="00A514C6"/>
    <w:rsid w:val="00A5670A"/>
    <w:rsid w:val="00A56AC9"/>
    <w:rsid w:val="00A63525"/>
    <w:rsid w:val="00A63E33"/>
    <w:rsid w:val="00A64990"/>
    <w:rsid w:val="00A64EF7"/>
    <w:rsid w:val="00A656F5"/>
    <w:rsid w:val="00A669E0"/>
    <w:rsid w:val="00A679C2"/>
    <w:rsid w:val="00A67B61"/>
    <w:rsid w:val="00A70D57"/>
    <w:rsid w:val="00A7457D"/>
    <w:rsid w:val="00A77697"/>
    <w:rsid w:val="00A81C78"/>
    <w:rsid w:val="00A8304B"/>
    <w:rsid w:val="00A84091"/>
    <w:rsid w:val="00A84B72"/>
    <w:rsid w:val="00A86534"/>
    <w:rsid w:val="00A8678B"/>
    <w:rsid w:val="00A91ADF"/>
    <w:rsid w:val="00A95241"/>
    <w:rsid w:val="00A95A56"/>
    <w:rsid w:val="00A95E61"/>
    <w:rsid w:val="00A96F8D"/>
    <w:rsid w:val="00A976E0"/>
    <w:rsid w:val="00A97851"/>
    <w:rsid w:val="00AA016A"/>
    <w:rsid w:val="00AA4810"/>
    <w:rsid w:val="00AB237B"/>
    <w:rsid w:val="00AB4761"/>
    <w:rsid w:val="00AC0C25"/>
    <w:rsid w:val="00AC1742"/>
    <w:rsid w:val="00AC2A58"/>
    <w:rsid w:val="00AC465F"/>
    <w:rsid w:val="00AC7E3C"/>
    <w:rsid w:val="00AD08B0"/>
    <w:rsid w:val="00AD0D4A"/>
    <w:rsid w:val="00AD448D"/>
    <w:rsid w:val="00AD6101"/>
    <w:rsid w:val="00AE7D6B"/>
    <w:rsid w:val="00AE7E1D"/>
    <w:rsid w:val="00AF5708"/>
    <w:rsid w:val="00AF5797"/>
    <w:rsid w:val="00AF58D8"/>
    <w:rsid w:val="00AF621A"/>
    <w:rsid w:val="00AF6F2C"/>
    <w:rsid w:val="00AF76A6"/>
    <w:rsid w:val="00B00E89"/>
    <w:rsid w:val="00B03B25"/>
    <w:rsid w:val="00B05B55"/>
    <w:rsid w:val="00B076EA"/>
    <w:rsid w:val="00B14525"/>
    <w:rsid w:val="00B20052"/>
    <w:rsid w:val="00B2337D"/>
    <w:rsid w:val="00B24AE2"/>
    <w:rsid w:val="00B27233"/>
    <w:rsid w:val="00B3046D"/>
    <w:rsid w:val="00B333F1"/>
    <w:rsid w:val="00B414B3"/>
    <w:rsid w:val="00B4161A"/>
    <w:rsid w:val="00B44679"/>
    <w:rsid w:val="00B45B11"/>
    <w:rsid w:val="00B47F19"/>
    <w:rsid w:val="00B50A9D"/>
    <w:rsid w:val="00B51E2C"/>
    <w:rsid w:val="00B536AF"/>
    <w:rsid w:val="00B57104"/>
    <w:rsid w:val="00B621B9"/>
    <w:rsid w:val="00B62C18"/>
    <w:rsid w:val="00B63F2E"/>
    <w:rsid w:val="00B6462E"/>
    <w:rsid w:val="00B66B3A"/>
    <w:rsid w:val="00B67DD6"/>
    <w:rsid w:val="00B70CC7"/>
    <w:rsid w:val="00B7436E"/>
    <w:rsid w:val="00B748D1"/>
    <w:rsid w:val="00B76370"/>
    <w:rsid w:val="00B76BE9"/>
    <w:rsid w:val="00B77088"/>
    <w:rsid w:val="00B779D1"/>
    <w:rsid w:val="00B816EA"/>
    <w:rsid w:val="00B84548"/>
    <w:rsid w:val="00B84580"/>
    <w:rsid w:val="00B84AE6"/>
    <w:rsid w:val="00B87A47"/>
    <w:rsid w:val="00B92634"/>
    <w:rsid w:val="00BA0107"/>
    <w:rsid w:val="00BA1622"/>
    <w:rsid w:val="00BA175A"/>
    <w:rsid w:val="00BA2903"/>
    <w:rsid w:val="00BA3008"/>
    <w:rsid w:val="00BA4435"/>
    <w:rsid w:val="00BA44E7"/>
    <w:rsid w:val="00BA5C8B"/>
    <w:rsid w:val="00BA77E1"/>
    <w:rsid w:val="00BB1EC4"/>
    <w:rsid w:val="00BB3F67"/>
    <w:rsid w:val="00BB3FE0"/>
    <w:rsid w:val="00BB4003"/>
    <w:rsid w:val="00BB4886"/>
    <w:rsid w:val="00BB4D45"/>
    <w:rsid w:val="00BB4E2E"/>
    <w:rsid w:val="00BB5AAB"/>
    <w:rsid w:val="00BB6C2B"/>
    <w:rsid w:val="00BC27FF"/>
    <w:rsid w:val="00BC47E4"/>
    <w:rsid w:val="00BD164C"/>
    <w:rsid w:val="00BD22B2"/>
    <w:rsid w:val="00BD2D55"/>
    <w:rsid w:val="00BD51E6"/>
    <w:rsid w:val="00BD6F28"/>
    <w:rsid w:val="00BE62EA"/>
    <w:rsid w:val="00BE7640"/>
    <w:rsid w:val="00BF1A23"/>
    <w:rsid w:val="00BF5C27"/>
    <w:rsid w:val="00BF5EE3"/>
    <w:rsid w:val="00BF6EB8"/>
    <w:rsid w:val="00C002EF"/>
    <w:rsid w:val="00C01448"/>
    <w:rsid w:val="00C01944"/>
    <w:rsid w:val="00C01B31"/>
    <w:rsid w:val="00C03494"/>
    <w:rsid w:val="00C03E54"/>
    <w:rsid w:val="00C0555F"/>
    <w:rsid w:val="00C06201"/>
    <w:rsid w:val="00C06365"/>
    <w:rsid w:val="00C06BC8"/>
    <w:rsid w:val="00C0700B"/>
    <w:rsid w:val="00C12D40"/>
    <w:rsid w:val="00C155D8"/>
    <w:rsid w:val="00C15E15"/>
    <w:rsid w:val="00C163F6"/>
    <w:rsid w:val="00C208E7"/>
    <w:rsid w:val="00C23299"/>
    <w:rsid w:val="00C23E82"/>
    <w:rsid w:val="00C31606"/>
    <w:rsid w:val="00C31B24"/>
    <w:rsid w:val="00C3265D"/>
    <w:rsid w:val="00C32C9A"/>
    <w:rsid w:val="00C352A2"/>
    <w:rsid w:val="00C36088"/>
    <w:rsid w:val="00C363A4"/>
    <w:rsid w:val="00C41A19"/>
    <w:rsid w:val="00C43DC5"/>
    <w:rsid w:val="00C446A1"/>
    <w:rsid w:val="00C46357"/>
    <w:rsid w:val="00C47B2D"/>
    <w:rsid w:val="00C500E9"/>
    <w:rsid w:val="00C50AD8"/>
    <w:rsid w:val="00C5248B"/>
    <w:rsid w:val="00C53132"/>
    <w:rsid w:val="00C555D3"/>
    <w:rsid w:val="00C56FFC"/>
    <w:rsid w:val="00C57C94"/>
    <w:rsid w:val="00C603ED"/>
    <w:rsid w:val="00C6139E"/>
    <w:rsid w:val="00C64977"/>
    <w:rsid w:val="00C66AE3"/>
    <w:rsid w:val="00C7033E"/>
    <w:rsid w:val="00C72C92"/>
    <w:rsid w:val="00C73FB8"/>
    <w:rsid w:val="00C75DA3"/>
    <w:rsid w:val="00C76A3D"/>
    <w:rsid w:val="00C77FF6"/>
    <w:rsid w:val="00C812F9"/>
    <w:rsid w:val="00C81BE7"/>
    <w:rsid w:val="00C834D0"/>
    <w:rsid w:val="00C83C7B"/>
    <w:rsid w:val="00C8538C"/>
    <w:rsid w:val="00C85D14"/>
    <w:rsid w:val="00C86369"/>
    <w:rsid w:val="00C8710C"/>
    <w:rsid w:val="00C87418"/>
    <w:rsid w:val="00C92D92"/>
    <w:rsid w:val="00C94772"/>
    <w:rsid w:val="00C963BC"/>
    <w:rsid w:val="00C967FC"/>
    <w:rsid w:val="00C9692A"/>
    <w:rsid w:val="00CA1E43"/>
    <w:rsid w:val="00CA3BCD"/>
    <w:rsid w:val="00CA4166"/>
    <w:rsid w:val="00CA5712"/>
    <w:rsid w:val="00CA62C5"/>
    <w:rsid w:val="00CB0CB6"/>
    <w:rsid w:val="00CB2C1F"/>
    <w:rsid w:val="00CB4630"/>
    <w:rsid w:val="00CC04F5"/>
    <w:rsid w:val="00CC2139"/>
    <w:rsid w:val="00CC2EC6"/>
    <w:rsid w:val="00CC430E"/>
    <w:rsid w:val="00CC4317"/>
    <w:rsid w:val="00CC4E59"/>
    <w:rsid w:val="00CC5BBE"/>
    <w:rsid w:val="00CC5C15"/>
    <w:rsid w:val="00CC6FC8"/>
    <w:rsid w:val="00CC71C7"/>
    <w:rsid w:val="00CD0DC0"/>
    <w:rsid w:val="00CE29D6"/>
    <w:rsid w:val="00CE7CB0"/>
    <w:rsid w:val="00CF04F1"/>
    <w:rsid w:val="00CF0C16"/>
    <w:rsid w:val="00CF221B"/>
    <w:rsid w:val="00CF3563"/>
    <w:rsid w:val="00CF655D"/>
    <w:rsid w:val="00CF6A7E"/>
    <w:rsid w:val="00D013F9"/>
    <w:rsid w:val="00D037D4"/>
    <w:rsid w:val="00D05947"/>
    <w:rsid w:val="00D05A99"/>
    <w:rsid w:val="00D06968"/>
    <w:rsid w:val="00D11C42"/>
    <w:rsid w:val="00D11EB1"/>
    <w:rsid w:val="00D142A5"/>
    <w:rsid w:val="00D1488A"/>
    <w:rsid w:val="00D237AC"/>
    <w:rsid w:val="00D243FA"/>
    <w:rsid w:val="00D24719"/>
    <w:rsid w:val="00D24F61"/>
    <w:rsid w:val="00D27DBC"/>
    <w:rsid w:val="00D31891"/>
    <w:rsid w:val="00D36B28"/>
    <w:rsid w:val="00D41231"/>
    <w:rsid w:val="00D42234"/>
    <w:rsid w:val="00D422C2"/>
    <w:rsid w:val="00D42DFC"/>
    <w:rsid w:val="00D44446"/>
    <w:rsid w:val="00D44864"/>
    <w:rsid w:val="00D46272"/>
    <w:rsid w:val="00D5175A"/>
    <w:rsid w:val="00D53C02"/>
    <w:rsid w:val="00D54003"/>
    <w:rsid w:val="00D56CB1"/>
    <w:rsid w:val="00D56E1D"/>
    <w:rsid w:val="00D6283C"/>
    <w:rsid w:val="00D64A7E"/>
    <w:rsid w:val="00D65ACD"/>
    <w:rsid w:val="00D7120D"/>
    <w:rsid w:val="00D71FF6"/>
    <w:rsid w:val="00D74196"/>
    <w:rsid w:val="00D7594D"/>
    <w:rsid w:val="00D80A88"/>
    <w:rsid w:val="00D82F56"/>
    <w:rsid w:val="00D843A7"/>
    <w:rsid w:val="00D84B9A"/>
    <w:rsid w:val="00D86C1B"/>
    <w:rsid w:val="00D87862"/>
    <w:rsid w:val="00D90182"/>
    <w:rsid w:val="00D90185"/>
    <w:rsid w:val="00D91293"/>
    <w:rsid w:val="00D94D7A"/>
    <w:rsid w:val="00D94DFC"/>
    <w:rsid w:val="00D957B2"/>
    <w:rsid w:val="00D95BC1"/>
    <w:rsid w:val="00D95D2D"/>
    <w:rsid w:val="00D97006"/>
    <w:rsid w:val="00DA1822"/>
    <w:rsid w:val="00DA31A9"/>
    <w:rsid w:val="00DA487A"/>
    <w:rsid w:val="00DA74EA"/>
    <w:rsid w:val="00DB36FE"/>
    <w:rsid w:val="00DB58F4"/>
    <w:rsid w:val="00DB6636"/>
    <w:rsid w:val="00DB7A56"/>
    <w:rsid w:val="00DC0648"/>
    <w:rsid w:val="00DC1F3A"/>
    <w:rsid w:val="00DC209F"/>
    <w:rsid w:val="00DC373A"/>
    <w:rsid w:val="00DC3A91"/>
    <w:rsid w:val="00DC3DE4"/>
    <w:rsid w:val="00DC585F"/>
    <w:rsid w:val="00DD11AD"/>
    <w:rsid w:val="00DD2496"/>
    <w:rsid w:val="00DD4125"/>
    <w:rsid w:val="00DD41D3"/>
    <w:rsid w:val="00DD4B64"/>
    <w:rsid w:val="00DD6364"/>
    <w:rsid w:val="00DE5E8A"/>
    <w:rsid w:val="00DE6D08"/>
    <w:rsid w:val="00DE6E16"/>
    <w:rsid w:val="00DF01A6"/>
    <w:rsid w:val="00DF02FA"/>
    <w:rsid w:val="00DF1391"/>
    <w:rsid w:val="00DF6925"/>
    <w:rsid w:val="00DF7A6B"/>
    <w:rsid w:val="00E0017A"/>
    <w:rsid w:val="00E047AF"/>
    <w:rsid w:val="00E07CAA"/>
    <w:rsid w:val="00E10D4C"/>
    <w:rsid w:val="00E111A5"/>
    <w:rsid w:val="00E142D8"/>
    <w:rsid w:val="00E17669"/>
    <w:rsid w:val="00E21111"/>
    <w:rsid w:val="00E22B96"/>
    <w:rsid w:val="00E31D67"/>
    <w:rsid w:val="00E33CEE"/>
    <w:rsid w:val="00E36AEE"/>
    <w:rsid w:val="00E37A54"/>
    <w:rsid w:val="00E41D4C"/>
    <w:rsid w:val="00E420CE"/>
    <w:rsid w:val="00E42760"/>
    <w:rsid w:val="00E42ED7"/>
    <w:rsid w:val="00E4460B"/>
    <w:rsid w:val="00E44C38"/>
    <w:rsid w:val="00E471A9"/>
    <w:rsid w:val="00E47A7E"/>
    <w:rsid w:val="00E50E89"/>
    <w:rsid w:val="00E51DBD"/>
    <w:rsid w:val="00E529F4"/>
    <w:rsid w:val="00E52AB6"/>
    <w:rsid w:val="00E53647"/>
    <w:rsid w:val="00E56394"/>
    <w:rsid w:val="00E5761A"/>
    <w:rsid w:val="00E62933"/>
    <w:rsid w:val="00E6326A"/>
    <w:rsid w:val="00E642DA"/>
    <w:rsid w:val="00E649F5"/>
    <w:rsid w:val="00E65092"/>
    <w:rsid w:val="00E65123"/>
    <w:rsid w:val="00E6623B"/>
    <w:rsid w:val="00E667AA"/>
    <w:rsid w:val="00E66A99"/>
    <w:rsid w:val="00E70672"/>
    <w:rsid w:val="00E71246"/>
    <w:rsid w:val="00E74871"/>
    <w:rsid w:val="00E74F52"/>
    <w:rsid w:val="00E750D6"/>
    <w:rsid w:val="00E7591B"/>
    <w:rsid w:val="00E75992"/>
    <w:rsid w:val="00E75AB4"/>
    <w:rsid w:val="00E807CD"/>
    <w:rsid w:val="00E81A71"/>
    <w:rsid w:val="00E82A84"/>
    <w:rsid w:val="00E8431F"/>
    <w:rsid w:val="00E8443F"/>
    <w:rsid w:val="00E8459B"/>
    <w:rsid w:val="00E855B3"/>
    <w:rsid w:val="00E9064E"/>
    <w:rsid w:val="00E91E28"/>
    <w:rsid w:val="00E92362"/>
    <w:rsid w:val="00E9257A"/>
    <w:rsid w:val="00E92FF9"/>
    <w:rsid w:val="00E93B74"/>
    <w:rsid w:val="00E94A69"/>
    <w:rsid w:val="00E96E51"/>
    <w:rsid w:val="00E9781C"/>
    <w:rsid w:val="00EA221A"/>
    <w:rsid w:val="00EA449C"/>
    <w:rsid w:val="00EA48C3"/>
    <w:rsid w:val="00EA5B6C"/>
    <w:rsid w:val="00EA6490"/>
    <w:rsid w:val="00EA7E4C"/>
    <w:rsid w:val="00EB0D22"/>
    <w:rsid w:val="00EB10A6"/>
    <w:rsid w:val="00EB148C"/>
    <w:rsid w:val="00EB2820"/>
    <w:rsid w:val="00EB654E"/>
    <w:rsid w:val="00EB7B8B"/>
    <w:rsid w:val="00EC5D00"/>
    <w:rsid w:val="00EC6234"/>
    <w:rsid w:val="00EC6CBB"/>
    <w:rsid w:val="00ED05DC"/>
    <w:rsid w:val="00ED2F40"/>
    <w:rsid w:val="00ED59F2"/>
    <w:rsid w:val="00ED6016"/>
    <w:rsid w:val="00EE2ABA"/>
    <w:rsid w:val="00EE3335"/>
    <w:rsid w:val="00EE3C93"/>
    <w:rsid w:val="00EE4159"/>
    <w:rsid w:val="00EE5000"/>
    <w:rsid w:val="00EF15B2"/>
    <w:rsid w:val="00EF722B"/>
    <w:rsid w:val="00F05412"/>
    <w:rsid w:val="00F056D7"/>
    <w:rsid w:val="00F1192B"/>
    <w:rsid w:val="00F11F4B"/>
    <w:rsid w:val="00F147A7"/>
    <w:rsid w:val="00F1682F"/>
    <w:rsid w:val="00F17657"/>
    <w:rsid w:val="00F2015D"/>
    <w:rsid w:val="00F20857"/>
    <w:rsid w:val="00F21819"/>
    <w:rsid w:val="00F25E98"/>
    <w:rsid w:val="00F336CF"/>
    <w:rsid w:val="00F347AB"/>
    <w:rsid w:val="00F35037"/>
    <w:rsid w:val="00F353F9"/>
    <w:rsid w:val="00F35A0D"/>
    <w:rsid w:val="00F369DD"/>
    <w:rsid w:val="00F376C4"/>
    <w:rsid w:val="00F418BF"/>
    <w:rsid w:val="00F42874"/>
    <w:rsid w:val="00F435FB"/>
    <w:rsid w:val="00F43EB4"/>
    <w:rsid w:val="00F5209E"/>
    <w:rsid w:val="00F53715"/>
    <w:rsid w:val="00F53A1A"/>
    <w:rsid w:val="00F53C59"/>
    <w:rsid w:val="00F53D1C"/>
    <w:rsid w:val="00F53DAD"/>
    <w:rsid w:val="00F549A2"/>
    <w:rsid w:val="00F54B10"/>
    <w:rsid w:val="00F54D9D"/>
    <w:rsid w:val="00F570F3"/>
    <w:rsid w:val="00F57997"/>
    <w:rsid w:val="00F65300"/>
    <w:rsid w:val="00F722E3"/>
    <w:rsid w:val="00F73EF8"/>
    <w:rsid w:val="00F828BB"/>
    <w:rsid w:val="00F848B6"/>
    <w:rsid w:val="00F848E1"/>
    <w:rsid w:val="00F85C4A"/>
    <w:rsid w:val="00F8789B"/>
    <w:rsid w:val="00F9045C"/>
    <w:rsid w:val="00F93762"/>
    <w:rsid w:val="00F94E69"/>
    <w:rsid w:val="00F95519"/>
    <w:rsid w:val="00F9795B"/>
    <w:rsid w:val="00FA0241"/>
    <w:rsid w:val="00FA1E51"/>
    <w:rsid w:val="00FA225A"/>
    <w:rsid w:val="00FA2926"/>
    <w:rsid w:val="00FA6B50"/>
    <w:rsid w:val="00FB03F3"/>
    <w:rsid w:val="00FB0560"/>
    <w:rsid w:val="00FB0777"/>
    <w:rsid w:val="00FB10AA"/>
    <w:rsid w:val="00FB3CCF"/>
    <w:rsid w:val="00FB4C50"/>
    <w:rsid w:val="00FB55F0"/>
    <w:rsid w:val="00FB5A83"/>
    <w:rsid w:val="00FB6E45"/>
    <w:rsid w:val="00FB7442"/>
    <w:rsid w:val="00FB7A8B"/>
    <w:rsid w:val="00FB7DC5"/>
    <w:rsid w:val="00FC0471"/>
    <w:rsid w:val="00FC04AD"/>
    <w:rsid w:val="00FC078E"/>
    <w:rsid w:val="00FC1EDC"/>
    <w:rsid w:val="00FC48F2"/>
    <w:rsid w:val="00FC5D4B"/>
    <w:rsid w:val="00FC70CF"/>
    <w:rsid w:val="00FD1180"/>
    <w:rsid w:val="00FD47F8"/>
    <w:rsid w:val="00FD6B03"/>
    <w:rsid w:val="00FD7CD2"/>
    <w:rsid w:val="00FD7ED7"/>
    <w:rsid w:val="00FE02C7"/>
    <w:rsid w:val="00FE0E5E"/>
    <w:rsid w:val="00FE245C"/>
    <w:rsid w:val="00FE35E6"/>
    <w:rsid w:val="00FE555F"/>
    <w:rsid w:val="00FF17D3"/>
    <w:rsid w:val="00FF23AF"/>
    <w:rsid w:val="00FF32FD"/>
    <w:rsid w:val="00FF3680"/>
    <w:rsid w:val="00FF4546"/>
    <w:rsid w:val="00FF5151"/>
    <w:rsid w:val="00FF5181"/>
    <w:rsid w:val="00FF677E"/>
    <w:rsid w:val="00FF7573"/>
    <w:rsid w:val="00FF7745"/>
    <w:rsid w:val="00FF7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90"/>
    <o:shapelayout v:ext="edit">
      <o:idmap v:ext="edit" data="1"/>
    </o:shapelayout>
  </w:shapeDefaults>
  <w:decimalSymbol w:val=","/>
  <w:listSeparator w:val=";"/>
  <w14:docId w14:val="2F773E6A"/>
  <w15:docId w15:val="{F6AD75AA-F112-4862-85C9-5019B0F2A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65ACD"/>
    <w:rPr>
      <w:rFonts w:ascii="Times New Roman" w:eastAsia="Times New Roman" w:hAnsi="Times New Roman"/>
      <w:szCs w:val="24"/>
    </w:rPr>
  </w:style>
  <w:style w:type="paragraph" w:styleId="Nadpis2">
    <w:name w:val="heading 2"/>
    <w:basedOn w:val="Normln"/>
    <w:next w:val="Normln"/>
    <w:link w:val="Nadpis2Char"/>
    <w:qFormat/>
    <w:locked/>
    <w:rsid w:val="00A514C6"/>
    <w:pPr>
      <w:keepNext/>
      <w:jc w:val="center"/>
      <w:outlineLvl w:val="1"/>
    </w:pPr>
    <w:rPr>
      <w:rFonts w:ascii="Arial" w:hAnsi="Arial" w:cs="Arial"/>
      <w:b/>
      <w:bCs/>
      <w:sz w:val="32"/>
      <w:szCs w:val="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C142F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bubliny">
    <w:name w:val="Balloon Text"/>
    <w:basedOn w:val="Normln"/>
    <w:link w:val="TextbublinyChar"/>
    <w:uiPriority w:val="99"/>
    <w:semiHidden/>
    <w:rsid w:val="007F1B8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F72BD"/>
    <w:rPr>
      <w:rFonts w:ascii="Times New Roman" w:eastAsia="Times New Roman" w:hAnsi="Times New Roman"/>
      <w:sz w:val="0"/>
      <w:szCs w:val="0"/>
    </w:rPr>
  </w:style>
  <w:style w:type="paragraph" w:styleId="Zpat">
    <w:name w:val="footer"/>
    <w:basedOn w:val="Normln"/>
    <w:link w:val="ZpatChar"/>
    <w:uiPriority w:val="99"/>
    <w:rsid w:val="004B355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F72BD"/>
    <w:rPr>
      <w:rFonts w:ascii="Times New Roman" w:eastAsia="Times New Roman" w:hAnsi="Times New Roman"/>
      <w:sz w:val="24"/>
      <w:szCs w:val="24"/>
    </w:rPr>
  </w:style>
  <w:style w:type="character" w:styleId="slostrnky">
    <w:name w:val="page number"/>
    <w:basedOn w:val="Standardnpsmoodstavce"/>
    <w:uiPriority w:val="99"/>
    <w:rsid w:val="004B3550"/>
    <w:rPr>
      <w:rFonts w:cs="Times New Roman"/>
    </w:rPr>
  </w:style>
  <w:style w:type="character" w:styleId="Odkaznakoment">
    <w:name w:val="annotation reference"/>
    <w:basedOn w:val="Standardnpsmoodstavce"/>
    <w:uiPriority w:val="99"/>
    <w:semiHidden/>
    <w:rsid w:val="00543F9A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43F9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F72BD"/>
    <w:rPr>
      <w:rFonts w:ascii="Times New Roman" w:eastAsia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543F9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F72BD"/>
    <w:rPr>
      <w:rFonts w:ascii="Times New Roman" w:eastAsia="Times New Roman" w:hAnsi="Times New Roman"/>
      <w:b/>
      <w:bCs/>
      <w:sz w:val="20"/>
      <w:szCs w:val="20"/>
    </w:rPr>
  </w:style>
  <w:style w:type="paragraph" w:styleId="Zhlav">
    <w:name w:val="header"/>
    <w:basedOn w:val="Normln"/>
    <w:link w:val="ZhlavChar"/>
    <w:rsid w:val="00B45B1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locked/>
    <w:rsid w:val="00B45B11"/>
    <w:rPr>
      <w:rFonts w:ascii="Times New Roman" w:hAnsi="Times New Roman" w:cs="Times New Roman"/>
      <w:sz w:val="24"/>
      <w:szCs w:val="24"/>
    </w:rPr>
  </w:style>
  <w:style w:type="table" w:styleId="Webovtabulka2">
    <w:name w:val="Table Web 2"/>
    <w:basedOn w:val="Normlntabulka"/>
    <w:uiPriority w:val="99"/>
    <w:rsid w:val="00284AEC"/>
    <w:rPr>
      <w:sz w:val="20"/>
      <w:szCs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gantntabulka">
    <w:name w:val="Table Elegant"/>
    <w:basedOn w:val="Normlntabulka"/>
    <w:uiPriority w:val="99"/>
    <w:rsid w:val="00E5761A"/>
    <w:rPr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Odstavecseseznamem">
    <w:name w:val="List Paragraph"/>
    <w:basedOn w:val="Normln"/>
    <w:uiPriority w:val="34"/>
    <w:qFormat/>
    <w:rsid w:val="00FE555F"/>
    <w:pPr>
      <w:ind w:left="720"/>
      <w:contextualSpacing/>
    </w:pPr>
  </w:style>
  <w:style w:type="paragraph" w:customStyle="1" w:styleId="slovanostavecpokynu">
    <w:name w:val="číslovaný ostavec pokynu"/>
    <w:basedOn w:val="Normln"/>
    <w:link w:val="slovanostavecpokynuChar"/>
    <w:qFormat/>
    <w:rsid w:val="00847ED8"/>
    <w:pPr>
      <w:spacing w:after="120"/>
      <w:jc w:val="both"/>
    </w:pPr>
  </w:style>
  <w:style w:type="paragraph" w:customStyle="1" w:styleId="radaslovn">
    <w:name w:val="rada_číslování"/>
    <w:basedOn w:val="Normln"/>
    <w:next w:val="Normln"/>
    <w:qFormat/>
    <w:rsid w:val="00847ED8"/>
    <w:pPr>
      <w:spacing w:before="240"/>
      <w:ind w:left="357"/>
      <w:jc w:val="center"/>
    </w:pPr>
    <w:rPr>
      <w:rFonts w:eastAsiaTheme="minorHAnsi"/>
      <w:b/>
      <w:lang w:eastAsia="en-US"/>
    </w:rPr>
  </w:style>
  <w:style w:type="character" w:customStyle="1" w:styleId="slovanostavecpokynuChar">
    <w:name w:val="číslovaný ostavec pokynu Char"/>
    <w:basedOn w:val="Standardnpsmoodstavce"/>
    <w:link w:val="slovanostavecpokynu"/>
    <w:rsid w:val="00847ED8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D90185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styleId="Bezmezer">
    <w:name w:val="No Spacing"/>
    <w:link w:val="BezmezerChar"/>
    <w:uiPriority w:val="1"/>
    <w:qFormat/>
    <w:rsid w:val="00496DE8"/>
    <w:rPr>
      <w:rFonts w:asciiTheme="minorHAnsi" w:eastAsiaTheme="minorEastAsia" w:hAnsiTheme="minorHAnsi" w:cstheme="minorBidi"/>
      <w:lang w:eastAsia="en-US"/>
    </w:rPr>
  </w:style>
  <w:style w:type="character" w:customStyle="1" w:styleId="BezmezerChar">
    <w:name w:val="Bez mezer Char"/>
    <w:basedOn w:val="Standardnpsmoodstavce"/>
    <w:link w:val="Bezmezer"/>
    <w:uiPriority w:val="1"/>
    <w:rsid w:val="00496DE8"/>
    <w:rPr>
      <w:rFonts w:asciiTheme="minorHAnsi" w:eastAsiaTheme="minorEastAsia" w:hAnsiTheme="minorHAnsi" w:cstheme="minorBidi"/>
      <w:lang w:eastAsia="en-US"/>
    </w:rPr>
  </w:style>
  <w:style w:type="character" w:styleId="Zstupntext">
    <w:name w:val="Placeholder Text"/>
    <w:basedOn w:val="Standardnpsmoodstavce"/>
    <w:uiPriority w:val="99"/>
    <w:semiHidden/>
    <w:rsid w:val="009B0C37"/>
    <w:rPr>
      <w:color w:val="808080"/>
    </w:rPr>
  </w:style>
  <w:style w:type="paragraph" w:styleId="Titulek">
    <w:name w:val="caption"/>
    <w:basedOn w:val="Normln"/>
    <w:next w:val="Normln"/>
    <w:unhideWhenUsed/>
    <w:qFormat/>
    <w:locked/>
    <w:rsid w:val="00DA31A9"/>
    <w:pPr>
      <w:spacing w:before="240" w:line="300" w:lineRule="auto"/>
    </w:pPr>
    <w:rPr>
      <w:rFonts w:asciiTheme="minorHAnsi" w:hAnsiTheme="minorHAnsi"/>
      <w:b/>
      <w:bCs/>
      <w:szCs w:val="18"/>
    </w:rPr>
  </w:style>
  <w:style w:type="character" w:styleId="Hypertextovodkaz">
    <w:name w:val="Hyperlink"/>
    <w:basedOn w:val="Standardnpsmoodstavce"/>
    <w:uiPriority w:val="99"/>
    <w:unhideWhenUsed/>
    <w:rsid w:val="005B64F2"/>
    <w:rPr>
      <w:color w:val="0000FF" w:themeColor="hyperlink"/>
      <w:u w:val="single"/>
    </w:rPr>
  </w:style>
  <w:style w:type="character" w:customStyle="1" w:styleId="Nadpis2Char">
    <w:name w:val="Nadpis 2 Char"/>
    <w:basedOn w:val="Standardnpsmoodstavce"/>
    <w:link w:val="Nadpis2"/>
    <w:rsid w:val="00A514C6"/>
    <w:rPr>
      <w:rFonts w:ascii="Arial" w:eastAsia="Times New Roman" w:hAnsi="Arial" w:cs="Arial"/>
      <w:b/>
      <w:bCs/>
      <w:sz w:val="32"/>
      <w:szCs w:val="40"/>
    </w:rPr>
  </w:style>
  <w:style w:type="character" w:customStyle="1" w:styleId="td11">
    <w:name w:val="td11"/>
    <w:rsid w:val="00A514C6"/>
    <w:rPr>
      <w:rFonts w:ascii="Verdana" w:hAnsi="Verdana" w:hint="default"/>
      <w:spacing w:val="30"/>
      <w:sz w:val="18"/>
      <w:szCs w:val="18"/>
    </w:rPr>
  </w:style>
  <w:style w:type="paragraph" w:styleId="Zkladntextodsazen">
    <w:name w:val="Body Text Indent"/>
    <w:basedOn w:val="Normln"/>
    <w:link w:val="ZkladntextodsazenChar"/>
    <w:rsid w:val="003F0737"/>
    <w:pPr>
      <w:spacing w:after="120"/>
      <w:ind w:left="283"/>
    </w:pPr>
    <w:rPr>
      <w:lang w:val="sk-SK" w:eastAsia="sk-SK"/>
    </w:rPr>
  </w:style>
  <w:style w:type="character" w:customStyle="1" w:styleId="ZkladntextodsazenChar">
    <w:name w:val="Základní text odsazený Char"/>
    <w:basedOn w:val="Standardnpsmoodstavce"/>
    <w:link w:val="Zkladntextodsazen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styleId="Zkladntext2">
    <w:name w:val="Body Text 2"/>
    <w:basedOn w:val="Normln"/>
    <w:link w:val="Zkladntext2Char"/>
    <w:rsid w:val="003F0737"/>
    <w:pPr>
      <w:spacing w:after="120" w:line="480" w:lineRule="auto"/>
    </w:pPr>
    <w:rPr>
      <w:lang w:val="sk-SK" w:eastAsia="sk-SK"/>
    </w:rPr>
  </w:style>
  <w:style w:type="character" w:customStyle="1" w:styleId="Zkladntext2Char">
    <w:name w:val="Základní text 2 Char"/>
    <w:basedOn w:val="Standardnpsmoodstavce"/>
    <w:link w:val="Zkladntext2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customStyle="1" w:styleId="Levstyl">
    <w:name w:val="Levý styl"/>
    <w:basedOn w:val="Podnadpis"/>
    <w:link w:val="LevstylChar"/>
    <w:uiPriority w:val="98"/>
    <w:qFormat/>
    <w:rsid w:val="00820A4F"/>
    <w:pPr>
      <w:spacing w:after="200" w:line="276" w:lineRule="auto"/>
    </w:pPr>
    <w:rPr>
      <w:rFonts w:ascii="Times New Roman" w:hAnsi="Times New Roman"/>
      <w:i w:val="0"/>
      <w:color w:val="auto"/>
      <w:sz w:val="32"/>
      <w:lang w:eastAsia="en-US"/>
    </w:rPr>
  </w:style>
  <w:style w:type="character" w:customStyle="1" w:styleId="LevstylChar">
    <w:name w:val="Levý styl Char"/>
    <w:basedOn w:val="Standardnpsmoodstavce"/>
    <w:link w:val="Levstyl"/>
    <w:uiPriority w:val="98"/>
    <w:rsid w:val="00820A4F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customStyle="1" w:styleId="titstrlevo">
    <w:name w:val="tit.str.levo"/>
    <w:basedOn w:val="Normln"/>
    <w:link w:val="titstrlevoChar"/>
    <w:uiPriority w:val="98"/>
    <w:qFormat/>
    <w:rsid w:val="00820A4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uppressAutoHyphens/>
      <w:spacing w:before="240" w:after="120" w:line="264" w:lineRule="auto"/>
      <w:contextualSpacing/>
    </w:pPr>
    <w:rPr>
      <w:rFonts w:eastAsiaTheme="minorHAnsi" w:cstheme="minorBidi"/>
      <w:lang w:eastAsia="en-US"/>
    </w:rPr>
  </w:style>
  <w:style w:type="character" w:customStyle="1" w:styleId="titstrlevoChar">
    <w:name w:val="tit.str.levo Char"/>
    <w:basedOn w:val="Standardnpsmoodstavce"/>
    <w:link w:val="titstrlevo"/>
    <w:uiPriority w:val="98"/>
    <w:rsid w:val="00820A4F"/>
    <w:rPr>
      <w:rFonts w:ascii="Times New Roman" w:eastAsiaTheme="minorHAnsi" w:hAnsi="Times New Roman" w:cstheme="minorBidi"/>
      <w:sz w:val="24"/>
      <w:szCs w:val="24"/>
      <w:lang w:eastAsia="en-US"/>
    </w:rPr>
  </w:style>
  <w:style w:type="paragraph" w:styleId="Podnadpis">
    <w:name w:val="Subtitle"/>
    <w:basedOn w:val="Normln"/>
    <w:next w:val="Normln"/>
    <w:link w:val="PodnadpisChar"/>
    <w:qFormat/>
    <w:locked/>
    <w:rsid w:val="00820A4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PodnadpisChar">
    <w:name w:val="Podnadpis Char"/>
    <w:basedOn w:val="Standardnpsmoodstavce"/>
    <w:link w:val="Podnadpis"/>
    <w:rsid w:val="00820A4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Pravstyl">
    <w:name w:val="Pravý styl"/>
    <w:basedOn w:val="Levstyl"/>
    <w:link w:val="PravstylChar"/>
    <w:uiPriority w:val="98"/>
    <w:qFormat/>
    <w:rsid w:val="00062734"/>
    <w:pPr>
      <w:jc w:val="right"/>
    </w:pPr>
  </w:style>
  <w:style w:type="character" w:customStyle="1" w:styleId="PravstylChar">
    <w:name w:val="Pravý styl Char"/>
    <w:basedOn w:val="LevstylChar"/>
    <w:link w:val="Pravstyl"/>
    <w:uiPriority w:val="98"/>
    <w:rsid w:val="00062734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styleId="Textpoznpodarou">
    <w:name w:val="footnote text"/>
    <w:basedOn w:val="Normln"/>
    <w:link w:val="TextpoznpodarouChar"/>
    <w:semiHidden/>
    <w:rsid w:val="008D5BF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8D5BF6"/>
    <w:rPr>
      <w:rFonts w:ascii="Times New Roman" w:eastAsia="Times New Roman" w:hAnsi="Times New Roman"/>
      <w:sz w:val="20"/>
      <w:szCs w:val="20"/>
    </w:rPr>
  </w:style>
  <w:style w:type="character" w:styleId="Znakapoznpodarou">
    <w:name w:val="footnote reference"/>
    <w:semiHidden/>
    <w:rsid w:val="008D5BF6"/>
    <w:rPr>
      <w:vertAlign w:val="superscript"/>
    </w:rPr>
  </w:style>
  <w:style w:type="paragraph" w:customStyle="1" w:styleId="StylVlevo0cmPedsazen063cmPed6b">
    <w:name w:val="Styl Vlevo:  0 cm Předsazení:  063 cm Před:  6 b."/>
    <w:basedOn w:val="Normln"/>
    <w:autoRedefine/>
    <w:rsid w:val="00FA0241"/>
    <w:pPr>
      <w:spacing w:after="120"/>
      <w:ind w:left="284" w:hanging="284"/>
      <w:jc w:val="both"/>
    </w:pPr>
    <w:rPr>
      <w:b/>
      <w:szCs w:val="20"/>
    </w:rPr>
  </w:style>
  <w:style w:type="paragraph" w:styleId="Zkladntext3">
    <w:name w:val="Body Text 3"/>
    <w:basedOn w:val="Normln"/>
    <w:link w:val="Zkladntext3Char"/>
    <w:uiPriority w:val="99"/>
    <w:semiHidden/>
    <w:unhideWhenUsed/>
    <w:rsid w:val="008D5BF6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8D5BF6"/>
    <w:rPr>
      <w:rFonts w:ascii="Times New Roman" w:eastAsia="Times New Roman" w:hAnsi="Times New Roman"/>
      <w:sz w:val="16"/>
      <w:szCs w:val="16"/>
    </w:rPr>
  </w:style>
  <w:style w:type="paragraph" w:customStyle="1" w:styleId="Literatura">
    <w:name w:val="Literatura"/>
    <w:basedOn w:val="Odstavecseseznamem"/>
    <w:link w:val="LiteraturaChar"/>
    <w:uiPriority w:val="19"/>
    <w:qFormat/>
    <w:rsid w:val="00094E42"/>
    <w:pPr>
      <w:numPr>
        <w:numId w:val="14"/>
      </w:numPr>
      <w:spacing w:before="240" w:after="120" w:line="360" w:lineRule="auto"/>
      <w:ind w:left="567" w:hanging="501"/>
      <w:jc w:val="both"/>
    </w:pPr>
    <w:rPr>
      <w:rFonts w:eastAsiaTheme="minorHAnsi" w:cstheme="minorBidi"/>
      <w:lang w:eastAsia="en-US"/>
    </w:rPr>
  </w:style>
  <w:style w:type="character" w:customStyle="1" w:styleId="LiteraturaChar">
    <w:name w:val="Literatura Char"/>
    <w:basedOn w:val="Standardnpsmoodstavce"/>
    <w:link w:val="Literatura"/>
    <w:uiPriority w:val="19"/>
    <w:rsid w:val="00094E42"/>
    <w:rPr>
      <w:rFonts w:ascii="Times New Roman" w:eastAsiaTheme="minorHAnsi" w:hAnsi="Times New Roman" w:cstheme="minorBidi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832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9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27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7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1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1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8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0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4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2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xx. xx. 202x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980DE5C2F7F5C478878D829C2815933" ma:contentTypeVersion="10" ma:contentTypeDescription="Vytvoří nový dokument" ma:contentTypeScope="" ma:versionID="361994e78b2a2f18da6ea5ccfd9a9027">
  <xsd:schema xmlns:xsd="http://www.w3.org/2001/XMLSchema" xmlns:xs="http://www.w3.org/2001/XMLSchema" xmlns:p="http://schemas.microsoft.com/office/2006/metadata/properties" xmlns:ns2="febe41fb-4d9e-427f-8ba6-e885505def27" targetNamespace="http://schemas.microsoft.com/office/2006/metadata/properties" ma:root="true" ma:fieldsID="59618d91600d2ef22243f2fee21dc728" ns2:_="">
    <xsd:import namespace="febe41fb-4d9e-427f-8ba6-e885505def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be41fb-4d9e-427f-8ba6-e885505def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7277A06-85D6-47B0-A3F9-737319D17A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be41fb-4d9e-427f-8ba6-e885505def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D3E564-F1E5-4123-9409-F91D15F2D8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D29C41-980B-4C13-A610-8ADB35073EA0}">
  <ds:schemaRefs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febe41fb-4d9e-427f-8ba6-e885505def27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0B7438DD-E885-4391-9C49-04EDDBE873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6</Words>
  <Characters>1760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ěrnice děkana č. x/202x</vt:lpstr>
    </vt:vector>
  </TitlesOfParts>
  <Manager>děkan SU OPF</Manager>
  <Company>Slezská univerzita v Opavě</Company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děkana č. x/202x</dc:title>
  <dc:subject>Habilitační řízení a řízení ke jmenování profesorem na Slezské univerzitě v Opavě, Obchodně podnikatelské fakultě v Karviné</dc:subject>
  <dc:creator>Martina Kozubková</dc:creator>
  <dc:description>5. 6. 2019</dc:description>
  <cp:lastModifiedBy>Uživatel systému Windows</cp:lastModifiedBy>
  <cp:revision>3</cp:revision>
  <cp:lastPrinted>2021-11-19T06:41:00Z</cp:lastPrinted>
  <dcterms:created xsi:type="dcterms:W3CDTF">2022-12-16T08:39:00Z</dcterms:created>
  <dcterms:modified xsi:type="dcterms:W3CDTF">2022-12-16T09:27:00Z</dcterms:modified>
  <cp:category>xx. xx. 202x</cp:category>
  <cp:contentStatus>x/202x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80DE5C2F7F5C478878D829C2815933</vt:lpwstr>
  </property>
</Properties>
</file>